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E0D31E" w14:textId="7DE6C8A5" w:rsidR="00493707" w:rsidRPr="00493707" w:rsidRDefault="00493707" w:rsidP="00493707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CA"/>
        </w:rPr>
      </w:pPr>
    </w:p>
    <w:tbl>
      <w:tblPr>
        <w:tblW w:w="93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0"/>
        <w:gridCol w:w="4729"/>
      </w:tblGrid>
      <w:tr w:rsidR="00E7044F" w:rsidRPr="00493707" w14:paraId="75B59B74" w14:textId="77777777" w:rsidTr="00BF110E">
        <w:tc>
          <w:tcPr>
            <w:tcW w:w="4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0FFE3D" w14:textId="77777777" w:rsidR="00493707" w:rsidRPr="00493707" w:rsidRDefault="00493707" w:rsidP="00E7044F">
            <w:pPr>
              <w:spacing w:after="0" w:line="240" w:lineRule="auto"/>
              <w:ind w:left="101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493707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US" w:eastAsia="en-CA"/>
              </w:rPr>
              <w:t>Employee: </w:t>
            </w:r>
            <w:r w:rsidRPr="00493707">
              <w:rPr>
                <w:rFonts w:ascii="Calibri" w:eastAsia="Times New Roman" w:hAnsi="Calibri" w:cs="Calibri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472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A9949EB" w14:textId="77777777" w:rsidR="00493707" w:rsidRPr="00493707" w:rsidRDefault="00493707" w:rsidP="00E7044F">
            <w:pPr>
              <w:spacing w:after="0" w:line="240" w:lineRule="auto"/>
              <w:ind w:left="13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493707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US" w:eastAsia="en-CA"/>
              </w:rPr>
              <w:t>Start Date:</w:t>
            </w:r>
            <w:r w:rsidRPr="00493707">
              <w:rPr>
                <w:rFonts w:ascii="Calibri" w:eastAsia="Times New Roman" w:hAnsi="Calibri" w:cs="Calibri"/>
                <w:sz w:val="24"/>
                <w:szCs w:val="24"/>
                <w:lang w:eastAsia="en-CA"/>
              </w:rPr>
              <w:t> </w:t>
            </w:r>
          </w:p>
        </w:tc>
      </w:tr>
      <w:tr w:rsidR="003B18A1" w:rsidRPr="00493707" w14:paraId="05D4B56B" w14:textId="77777777" w:rsidTr="00BF110E">
        <w:tc>
          <w:tcPr>
            <w:tcW w:w="45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C0FE47E" w14:textId="03FBACC3" w:rsidR="003B18A1" w:rsidRPr="00493707" w:rsidRDefault="003B18A1" w:rsidP="00E7044F">
            <w:pPr>
              <w:spacing w:after="0" w:line="240" w:lineRule="auto"/>
              <w:ind w:left="101"/>
              <w:textAlignment w:val="baseline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US"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US" w:eastAsia="en-CA"/>
              </w:rPr>
              <w:t>Location:</w:t>
            </w:r>
          </w:p>
        </w:tc>
        <w:tc>
          <w:tcPr>
            <w:tcW w:w="47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8BD6B93" w14:textId="77777777" w:rsidR="003B18A1" w:rsidRPr="00493707" w:rsidRDefault="003B18A1" w:rsidP="00E7044F">
            <w:pPr>
              <w:spacing w:after="0" w:line="240" w:lineRule="auto"/>
              <w:ind w:left="132"/>
              <w:textAlignment w:val="baseline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US" w:eastAsia="en-CA"/>
              </w:rPr>
            </w:pPr>
          </w:p>
        </w:tc>
      </w:tr>
      <w:tr w:rsidR="00E7044F" w:rsidRPr="00493707" w14:paraId="3D7348D9" w14:textId="77777777" w:rsidTr="00BF110E">
        <w:trPr>
          <w:trHeight w:val="255"/>
        </w:trPr>
        <w:tc>
          <w:tcPr>
            <w:tcW w:w="45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hideMark/>
          </w:tcPr>
          <w:p w14:paraId="71EA35D9" w14:textId="77777777" w:rsidR="003B18A1" w:rsidRPr="003B18A1" w:rsidRDefault="003B18A1" w:rsidP="003B18A1">
            <w:pPr>
              <w:spacing w:after="0" w:line="240" w:lineRule="auto"/>
              <w:ind w:left="142"/>
              <w:textAlignment w:val="baseline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CA"/>
              </w:rPr>
            </w:pPr>
          </w:p>
          <w:p w14:paraId="53199E3C" w14:textId="2A2BAA58" w:rsidR="003B18A1" w:rsidRPr="00493707" w:rsidRDefault="003B18A1" w:rsidP="0049370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</w:p>
        </w:tc>
        <w:tc>
          <w:tcPr>
            <w:tcW w:w="472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hideMark/>
          </w:tcPr>
          <w:p w14:paraId="18D84F9F" w14:textId="77777777" w:rsidR="00493707" w:rsidRPr="00493707" w:rsidRDefault="00493707" w:rsidP="0049370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493707">
              <w:rPr>
                <w:rFonts w:ascii="Calibri" w:eastAsia="Times New Roman" w:hAnsi="Calibri" w:cs="Calibri"/>
                <w:sz w:val="24"/>
                <w:szCs w:val="24"/>
                <w:lang w:eastAsia="en-CA"/>
              </w:rPr>
              <w:t> </w:t>
            </w:r>
          </w:p>
        </w:tc>
      </w:tr>
      <w:tr w:rsidR="00DD4709" w:rsidRPr="00493707" w14:paraId="6E551E54" w14:textId="77777777" w:rsidTr="00266A24">
        <w:trPr>
          <w:trHeight w:val="422"/>
        </w:trPr>
        <w:tc>
          <w:tcPr>
            <w:tcW w:w="4590" w:type="dxa"/>
            <w:shd w:val="clear" w:color="auto" w:fill="E7E6E6" w:themeFill="background2"/>
            <w:vAlign w:val="center"/>
            <w:hideMark/>
          </w:tcPr>
          <w:p w14:paraId="0ABE8E9E" w14:textId="0127CBAC" w:rsidR="00DD4709" w:rsidRPr="00133E96" w:rsidRDefault="00DD4709" w:rsidP="00DD4709">
            <w:pPr>
              <w:spacing w:after="0" w:line="240" w:lineRule="auto"/>
              <w:ind w:left="115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lang w:val="en-US" w:eastAsia="en-CA"/>
              </w:rPr>
              <w:t>Policies and Procedures</w:t>
            </w:r>
          </w:p>
        </w:tc>
        <w:tc>
          <w:tcPr>
            <w:tcW w:w="4729" w:type="dxa"/>
            <w:shd w:val="clear" w:color="auto" w:fill="E7E6E6" w:themeFill="background2"/>
            <w:vAlign w:val="center"/>
            <w:hideMark/>
          </w:tcPr>
          <w:p w14:paraId="4B71F873" w14:textId="58E37586" w:rsidR="00DD4709" w:rsidRPr="00133E96" w:rsidRDefault="00DD4709" w:rsidP="00DD470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lang w:val="en-US" w:eastAsia="en-CA"/>
              </w:rPr>
              <w:t>Emergency Response</w:t>
            </w:r>
          </w:p>
        </w:tc>
      </w:tr>
      <w:tr w:rsidR="00DD4709" w:rsidRPr="00493707" w14:paraId="69EA6610" w14:textId="77777777" w:rsidTr="00BF110E">
        <w:tc>
          <w:tcPr>
            <w:tcW w:w="4590" w:type="dxa"/>
            <w:shd w:val="clear" w:color="auto" w:fill="auto"/>
            <w:vAlign w:val="center"/>
            <w:hideMark/>
          </w:tcPr>
          <w:p w14:paraId="52797274" w14:textId="42CD1E81" w:rsidR="00DD4709" w:rsidRPr="00266A24" w:rsidRDefault="00DD4709" w:rsidP="00DD4709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textAlignment w:val="baseline"/>
              <w:rPr>
                <w:rFonts w:eastAsia="Times New Roman" w:cstheme="minorHAnsi"/>
                <w:lang w:eastAsia="en-CA"/>
              </w:rPr>
            </w:pPr>
            <w:r w:rsidRPr="00266A24">
              <w:rPr>
                <w:rFonts w:eastAsia="Times New Roman" w:cstheme="minorHAnsi"/>
                <w:lang w:val="en-US" w:eastAsia="en-CA"/>
              </w:rPr>
              <w:t>Safe Work Practices </w:t>
            </w:r>
            <w:r w:rsidRPr="00266A24">
              <w:rPr>
                <w:rFonts w:eastAsia="Times New Roman" w:cstheme="minorHAnsi"/>
                <w:lang w:eastAsia="en-CA"/>
              </w:rPr>
              <w:t> </w:t>
            </w:r>
          </w:p>
        </w:tc>
        <w:tc>
          <w:tcPr>
            <w:tcW w:w="4729" w:type="dxa"/>
            <w:shd w:val="clear" w:color="auto" w:fill="auto"/>
            <w:vAlign w:val="center"/>
            <w:hideMark/>
          </w:tcPr>
          <w:p w14:paraId="1828A263" w14:textId="761E5884" w:rsidR="00DD4709" w:rsidRPr="00DD4709" w:rsidRDefault="00DD4709" w:rsidP="00DD4709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textAlignment w:val="baseline"/>
              <w:rPr>
                <w:rFonts w:eastAsia="Times New Roman" w:cstheme="minorHAnsi"/>
                <w:lang w:eastAsia="en-CA"/>
              </w:rPr>
            </w:pPr>
            <w:r w:rsidRPr="00DD4709">
              <w:rPr>
                <w:rFonts w:ascii="Calibri" w:eastAsia="Times New Roman" w:hAnsi="Calibri" w:cs="Calibri"/>
                <w:lang w:val="en-US" w:eastAsia="en-CA"/>
              </w:rPr>
              <w:t>Routes to evacuation </w:t>
            </w:r>
            <w:r w:rsidRPr="00DD4709">
              <w:rPr>
                <w:rFonts w:ascii="Calibri" w:eastAsia="Times New Roman" w:hAnsi="Calibri" w:cs="Calibri"/>
                <w:lang w:eastAsia="en-CA"/>
              </w:rPr>
              <w:t> </w:t>
            </w:r>
          </w:p>
        </w:tc>
      </w:tr>
      <w:tr w:rsidR="009D027B" w:rsidRPr="00493707" w14:paraId="3B036BE8" w14:textId="77777777" w:rsidTr="00BF110E">
        <w:tc>
          <w:tcPr>
            <w:tcW w:w="4590" w:type="dxa"/>
            <w:shd w:val="clear" w:color="auto" w:fill="auto"/>
            <w:vAlign w:val="center"/>
            <w:hideMark/>
          </w:tcPr>
          <w:p w14:paraId="605A5332" w14:textId="52181F6B" w:rsidR="009D027B" w:rsidRPr="00266A24" w:rsidRDefault="009D027B" w:rsidP="009D027B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textAlignment w:val="baseline"/>
              <w:rPr>
                <w:rFonts w:eastAsia="Times New Roman" w:cstheme="minorHAnsi"/>
                <w:lang w:eastAsia="en-CA"/>
              </w:rPr>
            </w:pPr>
            <w:r w:rsidRPr="00266A24">
              <w:rPr>
                <w:rFonts w:eastAsia="Times New Roman" w:cstheme="minorHAnsi"/>
                <w:lang w:val="en-US" w:eastAsia="en-CA"/>
              </w:rPr>
              <w:t>Health and Safety Policy</w:t>
            </w:r>
          </w:p>
        </w:tc>
        <w:tc>
          <w:tcPr>
            <w:tcW w:w="4729" w:type="dxa"/>
            <w:shd w:val="clear" w:color="auto" w:fill="auto"/>
            <w:vAlign w:val="center"/>
            <w:hideMark/>
          </w:tcPr>
          <w:p w14:paraId="043687C6" w14:textId="016761C4" w:rsidR="009D027B" w:rsidRPr="00DD4709" w:rsidRDefault="00E73FDF" w:rsidP="009D027B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textAlignment w:val="baseline"/>
              <w:rPr>
                <w:rFonts w:eastAsia="Times New Roman" w:cstheme="minorHAnsi"/>
                <w:lang w:eastAsia="en-CA"/>
              </w:rPr>
            </w:pPr>
            <w:r>
              <w:rPr>
                <w:rFonts w:eastAsia="Times New Roman" w:cstheme="minorHAnsi"/>
                <w:lang w:eastAsia="en-CA"/>
              </w:rPr>
              <w:t>Shelter-in-place</w:t>
            </w:r>
          </w:p>
        </w:tc>
      </w:tr>
      <w:tr w:rsidR="00E73FDF" w:rsidRPr="00493707" w14:paraId="7E0DD3AF" w14:textId="77777777" w:rsidTr="00BF110E">
        <w:tc>
          <w:tcPr>
            <w:tcW w:w="4590" w:type="dxa"/>
            <w:shd w:val="clear" w:color="auto" w:fill="auto"/>
            <w:vAlign w:val="center"/>
            <w:hideMark/>
          </w:tcPr>
          <w:p w14:paraId="0D4F66DF" w14:textId="027A1C93" w:rsidR="00E73FDF" w:rsidRPr="00266A24" w:rsidRDefault="00E73FDF" w:rsidP="00E73FDF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textAlignment w:val="baseline"/>
              <w:rPr>
                <w:rFonts w:eastAsia="Times New Roman" w:cstheme="minorHAnsi"/>
                <w:lang w:eastAsia="en-CA"/>
              </w:rPr>
            </w:pPr>
            <w:r w:rsidRPr="00266A24">
              <w:rPr>
                <w:rFonts w:eastAsia="Times New Roman" w:cstheme="minorHAnsi"/>
                <w:lang w:val="en-US" w:eastAsia="en-CA"/>
              </w:rPr>
              <w:t xml:space="preserve">Health and Safety Manual </w:t>
            </w:r>
          </w:p>
        </w:tc>
        <w:tc>
          <w:tcPr>
            <w:tcW w:w="4729" w:type="dxa"/>
            <w:shd w:val="clear" w:color="auto" w:fill="auto"/>
            <w:vAlign w:val="center"/>
            <w:hideMark/>
          </w:tcPr>
          <w:p w14:paraId="3A2A2658" w14:textId="454232F2" w:rsidR="00E73FDF" w:rsidRPr="00E73FDF" w:rsidRDefault="00E73FDF" w:rsidP="00E73FDF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textAlignment w:val="baseline"/>
              <w:rPr>
                <w:rFonts w:eastAsia="Times New Roman" w:cstheme="minorHAnsi"/>
                <w:lang w:eastAsia="en-CA"/>
              </w:rPr>
            </w:pPr>
            <w:r w:rsidRPr="00E73FDF">
              <w:rPr>
                <w:rFonts w:ascii="Calibri" w:eastAsia="Times New Roman" w:hAnsi="Calibri" w:cs="Calibri"/>
                <w:lang w:val="en-US" w:eastAsia="en-CA"/>
              </w:rPr>
              <w:t>Muster Points</w:t>
            </w:r>
            <w:r w:rsidRPr="00E73FDF">
              <w:rPr>
                <w:rFonts w:ascii="Calibri" w:eastAsia="Times New Roman" w:hAnsi="Calibri" w:cs="Calibri"/>
                <w:lang w:eastAsia="en-CA"/>
              </w:rPr>
              <w:t> </w:t>
            </w:r>
          </w:p>
        </w:tc>
      </w:tr>
      <w:tr w:rsidR="00E73FDF" w:rsidRPr="00493707" w14:paraId="7B46CF6F" w14:textId="77777777" w:rsidTr="00BF110E">
        <w:tc>
          <w:tcPr>
            <w:tcW w:w="4590" w:type="dxa"/>
            <w:shd w:val="clear" w:color="auto" w:fill="auto"/>
            <w:vAlign w:val="center"/>
            <w:hideMark/>
          </w:tcPr>
          <w:p w14:paraId="737ED8FB" w14:textId="452A48D6" w:rsidR="00E73FDF" w:rsidRPr="00266A24" w:rsidRDefault="00266A24" w:rsidP="0041387D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textAlignment w:val="baseline"/>
              <w:rPr>
                <w:rFonts w:eastAsia="Times New Roman" w:cstheme="minorHAnsi"/>
                <w:lang w:eastAsia="en-CA"/>
              </w:rPr>
            </w:pPr>
            <w:r w:rsidRPr="00266A24">
              <w:rPr>
                <w:rFonts w:eastAsia="Times New Roman" w:cstheme="minorHAnsi"/>
                <w:lang w:eastAsia="en-CA"/>
              </w:rPr>
              <w:t>Incident Reporting</w:t>
            </w:r>
          </w:p>
        </w:tc>
        <w:tc>
          <w:tcPr>
            <w:tcW w:w="4729" w:type="dxa"/>
            <w:shd w:val="clear" w:color="auto" w:fill="auto"/>
            <w:vAlign w:val="center"/>
            <w:hideMark/>
          </w:tcPr>
          <w:p w14:paraId="6457117D" w14:textId="547D456C" w:rsidR="00E73FDF" w:rsidRPr="00DD4709" w:rsidRDefault="00E73FDF" w:rsidP="00E73FDF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textAlignment w:val="baseline"/>
              <w:rPr>
                <w:rFonts w:eastAsia="Times New Roman" w:cstheme="minorHAnsi"/>
                <w:lang w:eastAsia="en-CA"/>
              </w:rPr>
            </w:pPr>
            <w:r w:rsidRPr="00DD4709">
              <w:rPr>
                <w:rFonts w:ascii="Calibri" w:eastAsia="Times New Roman" w:hAnsi="Calibri" w:cs="Calibri"/>
                <w:lang w:val="en-US" w:eastAsia="en-CA"/>
              </w:rPr>
              <w:t>First Aid Kits</w:t>
            </w:r>
            <w:r w:rsidRPr="00DD4709">
              <w:rPr>
                <w:rFonts w:ascii="Calibri" w:eastAsia="Times New Roman" w:hAnsi="Calibri" w:cs="Calibri"/>
                <w:lang w:eastAsia="en-CA"/>
              </w:rPr>
              <w:t> </w:t>
            </w:r>
          </w:p>
        </w:tc>
      </w:tr>
      <w:tr w:rsidR="00E73FDF" w:rsidRPr="00493707" w14:paraId="658DEA47" w14:textId="77777777" w:rsidTr="0041387D">
        <w:trPr>
          <w:trHeight w:val="368"/>
        </w:trPr>
        <w:tc>
          <w:tcPr>
            <w:tcW w:w="4590" w:type="dxa"/>
            <w:shd w:val="clear" w:color="auto" w:fill="auto"/>
            <w:vAlign w:val="center"/>
            <w:hideMark/>
          </w:tcPr>
          <w:p w14:paraId="6690CC29" w14:textId="0DAF252E" w:rsidR="00E73FDF" w:rsidRPr="002C0275" w:rsidRDefault="00E73FDF" w:rsidP="00E73FDF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</w:p>
        </w:tc>
        <w:tc>
          <w:tcPr>
            <w:tcW w:w="4729" w:type="dxa"/>
            <w:shd w:val="clear" w:color="auto" w:fill="auto"/>
            <w:vAlign w:val="center"/>
            <w:hideMark/>
          </w:tcPr>
          <w:p w14:paraId="5BF51E07" w14:textId="125D8FA5" w:rsidR="00E73FDF" w:rsidRPr="00DD4709" w:rsidRDefault="00E73FDF" w:rsidP="00E73FDF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textAlignment w:val="baseline"/>
              <w:rPr>
                <w:rFonts w:eastAsia="Times New Roman" w:cstheme="minorHAnsi"/>
                <w:lang w:eastAsia="en-CA"/>
              </w:rPr>
            </w:pPr>
            <w:r w:rsidRPr="00DD4709">
              <w:rPr>
                <w:rFonts w:ascii="Calibri" w:eastAsia="Times New Roman" w:hAnsi="Calibri" w:cs="Calibri"/>
                <w:lang w:val="en-US" w:eastAsia="en-CA"/>
              </w:rPr>
              <w:t>Pull Down Fire Stations </w:t>
            </w:r>
            <w:r w:rsidRPr="00DD4709">
              <w:rPr>
                <w:rFonts w:ascii="Calibri" w:eastAsia="Times New Roman" w:hAnsi="Calibri" w:cs="Calibri"/>
                <w:lang w:eastAsia="en-CA"/>
              </w:rPr>
              <w:t> </w:t>
            </w:r>
          </w:p>
        </w:tc>
      </w:tr>
      <w:tr w:rsidR="0041387D" w:rsidRPr="00493707" w14:paraId="4A55CA6B" w14:textId="77777777" w:rsidTr="00266A24">
        <w:trPr>
          <w:trHeight w:val="440"/>
        </w:trPr>
        <w:tc>
          <w:tcPr>
            <w:tcW w:w="4590" w:type="dxa"/>
            <w:shd w:val="clear" w:color="auto" w:fill="F2F2F2" w:themeFill="background1" w:themeFillShade="F2"/>
            <w:vAlign w:val="center"/>
            <w:hideMark/>
          </w:tcPr>
          <w:p w14:paraId="106189AD" w14:textId="34436D83" w:rsidR="0041387D" w:rsidRPr="0041387D" w:rsidRDefault="0041387D" w:rsidP="0041387D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lang w:val="en-US" w:eastAsia="en-CA"/>
              </w:rPr>
              <w:t>Hazard Identification, Assessment, and Control</w:t>
            </w:r>
          </w:p>
        </w:tc>
        <w:tc>
          <w:tcPr>
            <w:tcW w:w="4729" w:type="dxa"/>
            <w:shd w:val="clear" w:color="auto" w:fill="auto"/>
            <w:vAlign w:val="center"/>
            <w:hideMark/>
          </w:tcPr>
          <w:p w14:paraId="08EB6A33" w14:textId="3655EA40" w:rsidR="0041387D" w:rsidRPr="00DD4709" w:rsidRDefault="0041387D" w:rsidP="0041387D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textAlignment w:val="baseline"/>
              <w:rPr>
                <w:rFonts w:eastAsia="Times New Roman" w:cstheme="minorHAnsi"/>
                <w:lang w:eastAsia="en-CA"/>
              </w:rPr>
            </w:pPr>
            <w:r w:rsidRPr="00DD4709">
              <w:rPr>
                <w:rFonts w:ascii="Calibri" w:eastAsia="Times New Roman" w:hAnsi="Calibri" w:cs="Calibri"/>
                <w:lang w:eastAsia="en-CA"/>
              </w:rPr>
              <w:t xml:space="preserve">List of First Aiders </w:t>
            </w:r>
          </w:p>
        </w:tc>
      </w:tr>
      <w:tr w:rsidR="0041387D" w:rsidRPr="00493707" w14:paraId="68FD1B71" w14:textId="77777777" w:rsidTr="00BF110E">
        <w:tc>
          <w:tcPr>
            <w:tcW w:w="4590" w:type="dxa"/>
            <w:shd w:val="clear" w:color="auto" w:fill="auto"/>
            <w:vAlign w:val="center"/>
            <w:hideMark/>
          </w:tcPr>
          <w:p w14:paraId="584344EF" w14:textId="6C8426E5" w:rsidR="0041387D" w:rsidRPr="00FB4A47" w:rsidRDefault="0041387D" w:rsidP="0041387D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 w:rsidRPr="00FB4A47">
              <w:rPr>
                <w:rFonts w:ascii="Calibri" w:eastAsia="Times New Roman" w:hAnsi="Calibri" w:cs="Calibri"/>
                <w:lang w:val="en-US" w:eastAsia="en-CA"/>
              </w:rPr>
              <w:t xml:space="preserve">Job Hazard Assessment </w:t>
            </w:r>
          </w:p>
        </w:tc>
        <w:tc>
          <w:tcPr>
            <w:tcW w:w="4729" w:type="dxa"/>
            <w:shd w:val="clear" w:color="auto" w:fill="auto"/>
            <w:vAlign w:val="center"/>
            <w:hideMark/>
          </w:tcPr>
          <w:p w14:paraId="27B86B67" w14:textId="710F2F3C" w:rsidR="0041387D" w:rsidRPr="00DD4709" w:rsidRDefault="0041387D" w:rsidP="0041387D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textAlignment w:val="baseline"/>
              <w:rPr>
                <w:rFonts w:eastAsia="Times New Roman" w:cstheme="minorHAnsi"/>
                <w:lang w:eastAsia="en-CA"/>
              </w:rPr>
            </w:pPr>
            <w:r w:rsidRPr="00DD4709">
              <w:rPr>
                <w:rFonts w:ascii="Calibri" w:eastAsia="Times New Roman" w:hAnsi="Calibri" w:cs="Calibri"/>
                <w:lang w:val="en-US" w:eastAsia="en-CA"/>
              </w:rPr>
              <w:t>Fire Extinguishers</w:t>
            </w:r>
            <w:r w:rsidRPr="00DD4709">
              <w:rPr>
                <w:rFonts w:ascii="Calibri" w:eastAsia="Times New Roman" w:hAnsi="Calibri" w:cs="Calibri"/>
                <w:lang w:eastAsia="en-CA"/>
              </w:rPr>
              <w:t> </w:t>
            </w:r>
          </w:p>
        </w:tc>
      </w:tr>
      <w:tr w:rsidR="0041387D" w:rsidRPr="00493707" w14:paraId="3CFF0237" w14:textId="77777777" w:rsidTr="0060160A">
        <w:tc>
          <w:tcPr>
            <w:tcW w:w="4590" w:type="dxa"/>
            <w:shd w:val="clear" w:color="auto" w:fill="auto"/>
            <w:vAlign w:val="center"/>
            <w:hideMark/>
          </w:tcPr>
          <w:p w14:paraId="5112B3C3" w14:textId="1F8C9295" w:rsidR="0041387D" w:rsidRPr="00FB4A47" w:rsidRDefault="0041387D" w:rsidP="0041387D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ind w:left="1170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 w:rsidRPr="00FB4A47">
              <w:rPr>
                <w:rFonts w:ascii="Calibri" w:eastAsia="Times New Roman" w:hAnsi="Calibri" w:cs="Calibri"/>
                <w:lang w:val="en-US" w:eastAsia="en-CA"/>
              </w:rPr>
              <w:t>Workplace Hazards</w:t>
            </w:r>
            <w:r w:rsidRPr="00FB4A47">
              <w:rPr>
                <w:rFonts w:ascii="Calibri" w:eastAsia="Times New Roman" w:hAnsi="Calibri" w:cs="Calibri"/>
                <w:lang w:eastAsia="en-CA"/>
              </w:rPr>
              <w:t> </w:t>
            </w:r>
          </w:p>
        </w:tc>
        <w:tc>
          <w:tcPr>
            <w:tcW w:w="4729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5872764" w14:textId="421B263E" w:rsidR="0041387D" w:rsidRPr="00DD4709" w:rsidRDefault="00BE43BA" w:rsidP="0041387D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textAlignment w:val="baseline"/>
              <w:rPr>
                <w:rFonts w:eastAsia="Times New Roman" w:cstheme="minorHAnsi"/>
                <w:lang w:eastAsia="en-CA"/>
              </w:rPr>
            </w:pPr>
            <w:r>
              <w:rPr>
                <w:rFonts w:eastAsia="Times New Roman" w:cstheme="minorHAnsi"/>
                <w:lang w:eastAsia="en-CA"/>
              </w:rPr>
              <w:t>Emergency notification</w:t>
            </w:r>
          </w:p>
        </w:tc>
      </w:tr>
      <w:tr w:rsidR="0041387D" w:rsidRPr="00493707" w14:paraId="68AF3C47" w14:textId="77777777" w:rsidTr="0060160A">
        <w:trPr>
          <w:trHeight w:val="242"/>
        </w:trPr>
        <w:tc>
          <w:tcPr>
            <w:tcW w:w="4590" w:type="dxa"/>
            <w:shd w:val="clear" w:color="auto" w:fill="auto"/>
            <w:vAlign w:val="center"/>
            <w:hideMark/>
          </w:tcPr>
          <w:p w14:paraId="1E04DE7C" w14:textId="25245814" w:rsidR="0041387D" w:rsidRPr="00FB4A47" w:rsidRDefault="0041387D" w:rsidP="0041387D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ind w:left="1170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 w:rsidRPr="00FB4A47">
              <w:rPr>
                <w:rFonts w:ascii="Calibri" w:eastAsia="Times New Roman" w:hAnsi="Calibri" w:cs="Calibri"/>
                <w:lang w:val="en-US" w:eastAsia="en-CA"/>
              </w:rPr>
              <w:t>Biological </w:t>
            </w:r>
            <w:r w:rsidRPr="00FB4A47">
              <w:rPr>
                <w:rFonts w:ascii="Calibri" w:eastAsia="Times New Roman" w:hAnsi="Calibri" w:cs="Calibri"/>
                <w:lang w:eastAsia="en-CA"/>
              </w:rPr>
              <w:t> </w:t>
            </w:r>
          </w:p>
        </w:tc>
        <w:tc>
          <w:tcPr>
            <w:tcW w:w="4729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BD8011B" w14:textId="6CFC8456" w:rsidR="0041387D" w:rsidRPr="00DD4709" w:rsidRDefault="0041387D" w:rsidP="0041387D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00DD4709">
              <w:rPr>
                <w:rFonts w:ascii="Calibri" w:eastAsia="Times New Roman" w:hAnsi="Calibri" w:cs="Calibri"/>
                <w:lang w:eastAsia="en-CA"/>
              </w:rPr>
              <w:t>Emergency Exercise</w:t>
            </w:r>
          </w:p>
        </w:tc>
      </w:tr>
      <w:tr w:rsidR="0041387D" w:rsidRPr="00493707" w14:paraId="6C26979B" w14:textId="77777777" w:rsidTr="006C553D">
        <w:trPr>
          <w:trHeight w:val="404"/>
        </w:trPr>
        <w:tc>
          <w:tcPr>
            <w:tcW w:w="4590" w:type="dxa"/>
            <w:shd w:val="clear" w:color="auto" w:fill="auto"/>
            <w:vAlign w:val="center"/>
            <w:hideMark/>
          </w:tcPr>
          <w:p w14:paraId="25A856F9" w14:textId="6C28BCEA" w:rsidR="0041387D" w:rsidRPr="00FB4A47" w:rsidRDefault="0041387D" w:rsidP="0041387D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ind w:left="1170"/>
              <w:textAlignment w:val="baseline"/>
              <w:rPr>
                <w:rFonts w:ascii="Calibri" w:eastAsia="Times New Roman" w:hAnsi="Calibri" w:cs="Calibri"/>
                <w:b/>
                <w:bCs/>
                <w:lang w:eastAsia="en-CA"/>
              </w:rPr>
            </w:pPr>
            <w:r w:rsidRPr="00FB4A47">
              <w:rPr>
                <w:rFonts w:ascii="Calibri" w:eastAsia="Times New Roman" w:hAnsi="Calibri" w:cs="Calibri"/>
                <w:lang w:val="en-US" w:eastAsia="en-CA"/>
              </w:rPr>
              <w:t>Chemical</w:t>
            </w:r>
            <w:r w:rsidRPr="00FB4A47">
              <w:rPr>
                <w:rFonts w:ascii="Calibri" w:eastAsia="Times New Roman" w:hAnsi="Calibri" w:cs="Calibri"/>
                <w:lang w:eastAsia="en-CA"/>
              </w:rPr>
              <w:t> </w:t>
            </w:r>
          </w:p>
        </w:tc>
        <w:tc>
          <w:tcPr>
            <w:tcW w:w="4729" w:type="dxa"/>
            <w:shd w:val="clear" w:color="auto" w:fill="auto"/>
            <w:vAlign w:val="center"/>
            <w:hideMark/>
          </w:tcPr>
          <w:p w14:paraId="461D4681" w14:textId="2E6DBC66" w:rsidR="0041387D" w:rsidRPr="00285B27" w:rsidRDefault="0041387D" w:rsidP="0041387D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 w:rsidRPr="00285B27">
              <w:rPr>
                <w:rFonts w:ascii="Calibri" w:eastAsia="Times New Roman" w:hAnsi="Calibri" w:cs="Calibri"/>
                <w:lang w:val="en-US" w:eastAsia="en-CA"/>
              </w:rPr>
              <w:t>Emergency Warden Reference Sheet</w:t>
            </w:r>
            <w:r w:rsidRPr="00285B27">
              <w:rPr>
                <w:rFonts w:ascii="Calibri" w:eastAsia="Times New Roman" w:hAnsi="Calibri" w:cs="Calibri"/>
                <w:lang w:eastAsia="en-CA"/>
              </w:rPr>
              <w:t> </w:t>
            </w:r>
          </w:p>
        </w:tc>
      </w:tr>
      <w:tr w:rsidR="0041387D" w:rsidRPr="00493707" w14:paraId="55775D11" w14:textId="77777777" w:rsidTr="006C553D">
        <w:trPr>
          <w:trHeight w:val="305"/>
        </w:trPr>
        <w:tc>
          <w:tcPr>
            <w:tcW w:w="4590" w:type="dxa"/>
            <w:shd w:val="clear" w:color="auto" w:fill="auto"/>
            <w:vAlign w:val="center"/>
            <w:hideMark/>
          </w:tcPr>
          <w:p w14:paraId="1F92FFDC" w14:textId="602C3A1F" w:rsidR="0041387D" w:rsidRPr="00FB4A47" w:rsidRDefault="0041387D" w:rsidP="0041387D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ind w:left="1170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00FB4A47">
              <w:rPr>
                <w:rFonts w:ascii="Calibri" w:eastAsia="Times New Roman" w:hAnsi="Calibri" w:cs="Calibri"/>
                <w:lang w:val="en-US" w:eastAsia="en-CA"/>
              </w:rPr>
              <w:t>Physical</w:t>
            </w:r>
            <w:r w:rsidRPr="00FB4A47">
              <w:rPr>
                <w:rFonts w:ascii="Calibri" w:eastAsia="Times New Roman" w:hAnsi="Calibri" w:cs="Calibri"/>
                <w:lang w:eastAsia="en-CA"/>
              </w:rPr>
              <w:t> </w:t>
            </w:r>
          </w:p>
        </w:tc>
        <w:tc>
          <w:tcPr>
            <w:tcW w:w="4729" w:type="dxa"/>
            <w:shd w:val="clear" w:color="auto" w:fill="auto"/>
            <w:vAlign w:val="center"/>
            <w:hideMark/>
          </w:tcPr>
          <w:p w14:paraId="656E59C9" w14:textId="56A5442C" w:rsidR="0041387D" w:rsidRPr="00FB4A47" w:rsidRDefault="0041387D" w:rsidP="0041387D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CA"/>
              </w:rPr>
            </w:pPr>
          </w:p>
        </w:tc>
      </w:tr>
      <w:tr w:rsidR="0041387D" w:rsidRPr="00493707" w14:paraId="502D3A0F" w14:textId="77777777" w:rsidTr="00BF110E">
        <w:trPr>
          <w:trHeight w:val="288"/>
        </w:trPr>
        <w:tc>
          <w:tcPr>
            <w:tcW w:w="4590" w:type="dxa"/>
            <w:shd w:val="clear" w:color="auto" w:fill="auto"/>
            <w:vAlign w:val="center"/>
            <w:hideMark/>
          </w:tcPr>
          <w:p w14:paraId="5F3A4857" w14:textId="7C5DBB3F" w:rsidR="0041387D" w:rsidRPr="00FB4A47" w:rsidRDefault="0041387D" w:rsidP="0041387D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00FB4A47">
              <w:rPr>
                <w:rFonts w:ascii="Calibri" w:eastAsia="Times New Roman" w:hAnsi="Calibri" w:cs="Calibri"/>
                <w:lang w:val="en-US" w:eastAsia="en-CA"/>
              </w:rPr>
              <w:t>Psychological</w:t>
            </w:r>
            <w:r w:rsidRPr="00FB4A47">
              <w:rPr>
                <w:rFonts w:ascii="Calibri" w:eastAsia="Times New Roman" w:hAnsi="Calibri" w:cs="Calibri"/>
                <w:lang w:eastAsia="en-CA"/>
              </w:rPr>
              <w:t> </w:t>
            </w:r>
          </w:p>
        </w:tc>
        <w:tc>
          <w:tcPr>
            <w:tcW w:w="4729" w:type="dxa"/>
            <w:shd w:val="clear" w:color="auto" w:fill="auto"/>
            <w:vAlign w:val="center"/>
            <w:hideMark/>
          </w:tcPr>
          <w:p w14:paraId="59F61269" w14:textId="7499C159" w:rsidR="0041387D" w:rsidRPr="00BA505C" w:rsidRDefault="0041387D" w:rsidP="0041387D">
            <w:pPr>
              <w:spacing w:after="0" w:line="240" w:lineRule="auto"/>
              <w:ind w:left="630"/>
              <w:textAlignment w:val="baseline"/>
              <w:rPr>
                <w:rFonts w:eastAsia="Times New Roman" w:cstheme="minorHAnsi"/>
                <w:lang w:eastAsia="en-CA"/>
              </w:rPr>
            </w:pPr>
          </w:p>
        </w:tc>
      </w:tr>
      <w:tr w:rsidR="0041387D" w:rsidRPr="00493707" w14:paraId="7D06D032" w14:textId="77777777" w:rsidTr="00FE3BD2">
        <w:trPr>
          <w:trHeight w:val="503"/>
        </w:trPr>
        <w:tc>
          <w:tcPr>
            <w:tcW w:w="4590" w:type="dxa"/>
            <w:shd w:val="clear" w:color="auto" w:fill="auto"/>
            <w:vAlign w:val="center"/>
          </w:tcPr>
          <w:p w14:paraId="3A14FBEC" w14:textId="24E36142" w:rsidR="0041387D" w:rsidRPr="00FB4A47" w:rsidRDefault="0041387D" w:rsidP="0041387D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CA"/>
              </w:rPr>
            </w:pPr>
            <w:r w:rsidRPr="00FB4A47">
              <w:rPr>
                <w:rFonts w:ascii="Calibri" w:eastAsia="Times New Roman" w:hAnsi="Calibri" w:cs="Calibri"/>
                <w:lang w:val="en-US" w:eastAsia="en-CA"/>
              </w:rPr>
              <w:t>Hazard Identification Reporting</w:t>
            </w:r>
          </w:p>
        </w:tc>
        <w:tc>
          <w:tcPr>
            <w:tcW w:w="4729" w:type="dxa"/>
            <w:shd w:val="clear" w:color="auto" w:fill="E7E6E6" w:themeFill="background2"/>
            <w:vAlign w:val="center"/>
          </w:tcPr>
          <w:p w14:paraId="52114EBF" w14:textId="38DA8E0E" w:rsidR="0041387D" w:rsidRPr="00885947" w:rsidRDefault="0041387D" w:rsidP="0041387D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lang w:val="en-US" w:eastAsia="en-CA"/>
              </w:rPr>
              <w:t>OHS Legislation</w:t>
            </w:r>
          </w:p>
        </w:tc>
      </w:tr>
      <w:tr w:rsidR="0041387D" w:rsidRPr="00493707" w14:paraId="507CC229" w14:textId="77777777" w:rsidTr="00FE3BD2">
        <w:trPr>
          <w:trHeight w:val="288"/>
        </w:trPr>
        <w:tc>
          <w:tcPr>
            <w:tcW w:w="4590" w:type="dxa"/>
            <w:shd w:val="clear" w:color="auto" w:fill="auto"/>
            <w:vAlign w:val="center"/>
            <w:hideMark/>
          </w:tcPr>
          <w:p w14:paraId="72192B36" w14:textId="05846268" w:rsidR="0041387D" w:rsidRPr="00FB4A47" w:rsidRDefault="0041387D" w:rsidP="0041387D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 w:rsidRPr="00FB4A47">
              <w:rPr>
                <w:rFonts w:ascii="Calibri" w:eastAsia="Times New Roman" w:hAnsi="Calibri" w:cs="Calibri"/>
                <w:lang w:val="en-US" w:eastAsia="en-CA"/>
              </w:rPr>
              <w:t>FLHA &amp; Pre-Use Vehicle Inspection</w:t>
            </w:r>
            <w:r w:rsidRPr="00FB4A47">
              <w:rPr>
                <w:rFonts w:ascii="Calibri" w:eastAsia="Times New Roman" w:hAnsi="Calibri" w:cs="Calibri"/>
                <w:lang w:eastAsia="en-CA"/>
              </w:rPr>
              <w:t> </w:t>
            </w:r>
          </w:p>
        </w:tc>
        <w:tc>
          <w:tcPr>
            <w:tcW w:w="4729" w:type="dxa"/>
            <w:shd w:val="clear" w:color="auto" w:fill="auto"/>
            <w:vAlign w:val="center"/>
          </w:tcPr>
          <w:p w14:paraId="4A9BA7AF" w14:textId="2B40034B" w:rsidR="0041387D" w:rsidRPr="00FA6A5F" w:rsidRDefault="0041387D" w:rsidP="0041387D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 w:rsidRPr="00FA6A5F">
              <w:rPr>
                <w:rFonts w:eastAsia="Times New Roman" w:cstheme="minorHAnsi"/>
                <w:lang w:eastAsia="en-CA"/>
              </w:rPr>
              <w:t xml:space="preserve">3 Rights  </w:t>
            </w:r>
          </w:p>
        </w:tc>
      </w:tr>
      <w:tr w:rsidR="0041387D" w:rsidRPr="00493707" w14:paraId="6BA56DCE" w14:textId="77777777" w:rsidTr="00BF110E">
        <w:trPr>
          <w:trHeight w:val="288"/>
        </w:trPr>
        <w:tc>
          <w:tcPr>
            <w:tcW w:w="4590" w:type="dxa"/>
            <w:shd w:val="clear" w:color="auto" w:fill="auto"/>
            <w:vAlign w:val="center"/>
            <w:hideMark/>
          </w:tcPr>
          <w:p w14:paraId="5D3173B6" w14:textId="34552152" w:rsidR="0041387D" w:rsidRPr="00FB4A47" w:rsidRDefault="003E3468" w:rsidP="003E3468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 w:rsidRPr="00FB4A47">
              <w:rPr>
                <w:rFonts w:ascii="Calibri" w:eastAsia="Times New Roman" w:hAnsi="Calibri" w:cs="Calibri"/>
                <w:lang w:val="en-US" w:eastAsia="en-CA"/>
              </w:rPr>
              <w:t>Ergon</w:t>
            </w:r>
            <w:r>
              <w:rPr>
                <w:rFonts w:ascii="Calibri" w:eastAsia="Times New Roman" w:hAnsi="Calibri" w:cs="Calibri"/>
                <w:lang w:val="en-US" w:eastAsia="en-CA"/>
              </w:rPr>
              <w:t>o</w:t>
            </w:r>
            <w:r w:rsidRPr="00FB4A47">
              <w:rPr>
                <w:rFonts w:ascii="Calibri" w:eastAsia="Times New Roman" w:hAnsi="Calibri" w:cs="Calibri"/>
                <w:lang w:val="en-US" w:eastAsia="en-CA"/>
              </w:rPr>
              <w:t>mic Assessment / Equipment</w:t>
            </w:r>
          </w:p>
        </w:tc>
        <w:tc>
          <w:tcPr>
            <w:tcW w:w="4729" w:type="dxa"/>
            <w:shd w:val="clear" w:color="auto" w:fill="auto"/>
            <w:vAlign w:val="center"/>
          </w:tcPr>
          <w:p w14:paraId="4D30FEA2" w14:textId="51CB1C4A" w:rsidR="0041387D" w:rsidRPr="00FA6A5F" w:rsidRDefault="0041387D" w:rsidP="0041387D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en-CA"/>
              </w:rPr>
            </w:pPr>
            <w:r w:rsidRPr="00FA6A5F">
              <w:rPr>
                <w:rFonts w:eastAsia="Times New Roman" w:cstheme="minorHAnsi"/>
                <w:lang w:eastAsia="en-CA"/>
              </w:rPr>
              <w:t>Workplace Harassment Awareness Violence Prevention</w:t>
            </w:r>
          </w:p>
        </w:tc>
      </w:tr>
      <w:tr w:rsidR="0041387D" w:rsidRPr="00493707" w14:paraId="51DA2831" w14:textId="77777777" w:rsidTr="00BF110E">
        <w:trPr>
          <w:trHeight w:val="288"/>
        </w:trPr>
        <w:tc>
          <w:tcPr>
            <w:tcW w:w="4590" w:type="dxa"/>
            <w:shd w:val="clear" w:color="auto" w:fill="auto"/>
            <w:vAlign w:val="center"/>
          </w:tcPr>
          <w:p w14:paraId="447279B0" w14:textId="278AB6F6" w:rsidR="0041387D" w:rsidRPr="00FB4A47" w:rsidRDefault="003E3468" w:rsidP="0041387D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 w:rsidRPr="00FB4A47">
              <w:rPr>
                <w:rFonts w:ascii="Calibri" w:eastAsia="Times New Roman" w:hAnsi="Calibri" w:cs="Calibri"/>
                <w:lang w:val="en-US" w:eastAsia="en-CA"/>
              </w:rPr>
              <w:t>Past Workplace Incidents</w:t>
            </w:r>
          </w:p>
        </w:tc>
        <w:tc>
          <w:tcPr>
            <w:tcW w:w="4729" w:type="dxa"/>
            <w:shd w:val="clear" w:color="auto" w:fill="auto"/>
            <w:vAlign w:val="center"/>
          </w:tcPr>
          <w:p w14:paraId="76B32688" w14:textId="78092260" w:rsidR="0041387D" w:rsidRPr="00FA6A5F" w:rsidRDefault="0041387D" w:rsidP="0041387D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 w:rsidRPr="00FA6A5F">
              <w:rPr>
                <w:rFonts w:eastAsia="Times New Roman" w:cstheme="minorHAnsi"/>
                <w:lang w:eastAsia="en-CA"/>
              </w:rPr>
              <w:t>Obligations</w:t>
            </w:r>
          </w:p>
        </w:tc>
      </w:tr>
      <w:tr w:rsidR="0041387D" w:rsidRPr="00493707" w14:paraId="2BB30593" w14:textId="77777777" w:rsidTr="00BF110E">
        <w:trPr>
          <w:trHeight w:val="288"/>
        </w:trPr>
        <w:tc>
          <w:tcPr>
            <w:tcW w:w="4590" w:type="dxa"/>
            <w:shd w:val="clear" w:color="auto" w:fill="auto"/>
            <w:vAlign w:val="center"/>
          </w:tcPr>
          <w:p w14:paraId="3944B226" w14:textId="071ABB29" w:rsidR="0041387D" w:rsidRPr="00885947" w:rsidRDefault="0041387D" w:rsidP="0041387D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</w:p>
        </w:tc>
        <w:tc>
          <w:tcPr>
            <w:tcW w:w="4729" w:type="dxa"/>
            <w:shd w:val="clear" w:color="auto" w:fill="auto"/>
            <w:vAlign w:val="center"/>
          </w:tcPr>
          <w:p w14:paraId="1B73272F" w14:textId="1178BD28" w:rsidR="0041387D" w:rsidRPr="00FA6A5F" w:rsidRDefault="0041387D" w:rsidP="0041387D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en-CA"/>
              </w:rPr>
            </w:pPr>
            <w:r w:rsidRPr="00FA6A5F">
              <w:rPr>
                <w:rFonts w:eastAsia="Times New Roman" w:cstheme="minorHAnsi"/>
                <w:lang w:eastAsia="en-CA"/>
              </w:rPr>
              <w:t>Contact information of Health and Safety Committee or H&amp;S Representative</w:t>
            </w:r>
          </w:p>
        </w:tc>
      </w:tr>
      <w:tr w:rsidR="0041387D" w:rsidRPr="00493707" w14:paraId="55EAE277" w14:textId="77777777" w:rsidTr="00BF110E">
        <w:trPr>
          <w:trHeight w:val="288"/>
        </w:trPr>
        <w:tc>
          <w:tcPr>
            <w:tcW w:w="4590" w:type="dxa"/>
            <w:shd w:val="clear" w:color="auto" w:fill="auto"/>
            <w:vAlign w:val="center"/>
          </w:tcPr>
          <w:p w14:paraId="594B4F68" w14:textId="0954D87B" w:rsidR="0041387D" w:rsidRPr="00885947" w:rsidRDefault="0041387D" w:rsidP="0041387D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CA"/>
              </w:rPr>
            </w:pPr>
          </w:p>
        </w:tc>
        <w:tc>
          <w:tcPr>
            <w:tcW w:w="4729" w:type="dxa"/>
            <w:shd w:val="clear" w:color="auto" w:fill="auto"/>
            <w:vAlign w:val="center"/>
          </w:tcPr>
          <w:p w14:paraId="39323368" w14:textId="5FFD59CE" w:rsidR="0041387D" w:rsidRPr="00FA6A5F" w:rsidRDefault="0041387D" w:rsidP="0041387D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val="en-US" w:eastAsia="en-CA"/>
              </w:rPr>
            </w:pPr>
            <w:r w:rsidRPr="00FA6A5F">
              <w:rPr>
                <w:rFonts w:eastAsia="Times New Roman" w:cstheme="minorHAnsi"/>
                <w:lang w:eastAsia="en-CA"/>
              </w:rPr>
              <w:t xml:space="preserve">WHMIS </w:t>
            </w:r>
          </w:p>
        </w:tc>
      </w:tr>
      <w:tr w:rsidR="0041387D" w:rsidRPr="00493707" w14:paraId="418D00BA" w14:textId="77777777" w:rsidTr="00BF110E">
        <w:trPr>
          <w:trHeight w:val="288"/>
        </w:trPr>
        <w:tc>
          <w:tcPr>
            <w:tcW w:w="4590" w:type="dxa"/>
            <w:shd w:val="clear" w:color="auto" w:fill="auto"/>
            <w:vAlign w:val="center"/>
          </w:tcPr>
          <w:p w14:paraId="78A0D823" w14:textId="674292DD" w:rsidR="0041387D" w:rsidRPr="00885947" w:rsidRDefault="0041387D" w:rsidP="0041387D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CA"/>
              </w:rPr>
            </w:pPr>
            <w:r w:rsidRPr="00885947">
              <w:rPr>
                <w:rFonts w:ascii="Calibri" w:eastAsia="Times New Roman" w:hAnsi="Calibri" w:cs="Calibri"/>
                <w:lang w:eastAsia="en-CA"/>
              </w:rPr>
              <w:t> </w:t>
            </w:r>
          </w:p>
        </w:tc>
        <w:tc>
          <w:tcPr>
            <w:tcW w:w="4729" w:type="dxa"/>
            <w:shd w:val="clear" w:color="auto" w:fill="auto"/>
            <w:vAlign w:val="center"/>
          </w:tcPr>
          <w:p w14:paraId="4D90A815" w14:textId="156B2F78" w:rsidR="0041387D" w:rsidRPr="00FA6A5F" w:rsidRDefault="0041387D" w:rsidP="0041387D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val="en-US" w:eastAsia="en-CA"/>
              </w:rPr>
            </w:pPr>
            <w:r w:rsidRPr="00FA6A5F">
              <w:rPr>
                <w:rFonts w:eastAsia="Times New Roman" w:cstheme="minorHAnsi"/>
                <w:lang w:eastAsia="en-CA"/>
              </w:rPr>
              <w:t>Working Alone</w:t>
            </w:r>
          </w:p>
        </w:tc>
      </w:tr>
      <w:tr w:rsidR="0041387D" w:rsidRPr="00493707" w14:paraId="63D61F30" w14:textId="77777777" w:rsidTr="00BF110E">
        <w:trPr>
          <w:trHeight w:val="288"/>
        </w:trPr>
        <w:tc>
          <w:tcPr>
            <w:tcW w:w="4590" w:type="dxa"/>
            <w:shd w:val="clear" w:color="auto" w:fill="auto"/>
            <w:vAlign w:val="center"/>
          </w:tcPr>
          <w:p w14:paraId="0DE9A788" w14:textId="4394B7B0" w:rsidR="0041387D" w:rsidRPr="00885947" w:rsidRDefault="0041387D" w:rsidP="0041387D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</w:p>
        </w:tc>
        <w:tc>
          <w:tcPr>
            <w:tcW w:w="4729" w:type="dxa"/>
            <w:shd w:val="clear" w:color="auto" w:fill="auto"/>
            <w:vAlign w:val="center"/>
          </w:tcPr>
          <w:p w14:paraId="57CCB8B0" w14:textId="4C08DD31" w:rsidR="0041387D" w:rsidRPr="00FA6A5F" w:rsidRDefault="0041387D" w:rsidP="0041387D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en-CA"/>
              </w:rPr>
            </w:pPr>
            <w:r w:rsidRPr="00FA6A5F">
              <w:rPr>
                <w:rFonts w:eastAsia="Times New Roman" w:cstheme="minorHAnsi"/>
                <w:lang w:eastAsia="en-CA"/>
              </w:rPr>
              <w:t>Confined Space</w:t>
            </w:r>
          </w:p>
        </w:tc>
      </w:tr>
      <w:tr w:rsidR="0041387D" w:rsidRPr="00493707" w14:paraId="50A020C8" w14:textId="77777777" w:rsidTr="00BE1026">
        <w:trPr>
          <w:trHeight w:val="288"/>
        </w:trPr>
        <w:tc>
          <w:tcPr>
            <w:tcW w:w="4590" w:type="dxa"/>
            <w:shd w:val="clear" w:color="auto" w:fill="auto"/>
            <w:vAlign w:val="center"/>
            <w:hideMark/>
          </w:tcPr>
          <w:p w14:paraId="287759D1" w14:textId="1764F8BA" w:rsidR="0041387D" w:rsidRPr="00885947" w:rsidRDefault="0041387D" w:rsidP="0041387D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</w:p>
        </w:tc>
        <w:tc>
          <w:tcPr>
            <w:tcW w:w="472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5BD778D" w14:textId="0B1A8F66" w:rsidR="0041387D" w:rsidRPr="00FA6A5F" w:rsidRDefault="0041387D" w:rsidP="0041387D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eastAsia="en-CA"/>
              </w:rPr>
            </w:pPr>
            <w:r w:rsidRPr="00FA6A5F">
              <w:rPr>
                <w:rFonts w:eastAsia="Times New Roman" w:cstheme="minorHAnsi"/>
                <w:lang w:eastAsia="en-CA"/>
              </w:rPr>
              <w:t>Ground Disturbance</w:t>
            </w:r>
          </w:p>
        </w:tc>
      </w:tr>
      <w:tr w:rsidR="0041387D" w:rsidRPr="00493707" w14:paraId="02B023F2" w14:textId="77777777" w:rsidTr="00BF110E">
        <w:trPr>
          <w:trHeight w:val="288"/>
        </w:trPr>
        <w:tc>
          <w:tcPr>
            <w:tcW w:w="4590" w:type="dxa"/>
            <w:shd w:val="clear" w:color="auto" w:fill="auto"/>
            <w:vAlign w:val="center"/>
            <w:hideMark/>
          </w:tcPr>
          <w:p w14:paraId="5871F4F7" w14:textId="307A9F56" w:rsidR="0041387D" w:rsidRPr="00885947" w:rsidRDefault="0041387D" w:rsidP="0041387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</w:p>
        </w:tc>
        <w:tc>
          <w:tcPr>
            <w:tcW w:w="4729" w:type="dxa"/>
            <w:shd w:val="clear" w:color="auto" w:fill="auto"/>
            <w:vAlign w:val="center"/>
          </w:tcPr>
          <w:p w14:paraId="26CF8864" w14:textId="43AFC7B0" w:rsidR="0041387D" w:rsidRPr="00133E96" w:rsidRDefault="0041387D" w:rsidP="0041387D">
            <w:pPr>
              <w:spacing w:after="0" w:line="240" w:lineRule="auto"/>
              <w:ind w:left="642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</w:p>
        </w:tc>
      </w:tr>
    </w:tbl>
    <w:p w14:paraId="41D152EC" w14:textId="2C2BD7AE" w:rsidR="00E0030F" w:rsidRDefault="00493707" w:rsidP="00CF6F1B">
      <w:pPr>
        <w:spacing w:after="0" w:line="240" w:lineRule="auto"/>
        <w:textAlignment w:val="baseline"/>
        <w:rPr>
          <w:rFonts w:ascii="Calibri" w:eastAsia="Times New Roman" w:hAnsi="Calibri" w:cs="Calibri"/>
          <w:sz w:val="24"/>
          <w:szCs w:val="24"/>
          <w:lang w:eastAsia="en-CA"/>
        </w:rPr>
      </w:pPr>
      <w:r w:rsidRPr="00493707">
        <w:rPr>
          <w:rFonts w:ascii="Calibri" w:eastAsia="Times New Roman" w:hAnsi="Calibri" w:cs="Calibri"/>
          <w:sz w:val="24"/>
          <w:szCs w:val="24"/>
          <w:lang w:eastAsia="en-CA"/>
        </w:rPr>
        <w:t> </w:t>
      </w:r>
    </w:p>
    <w:p w14:paraId="28FE09ED" w14:textId="77777777" w:rsidR="00E0030F" w:rsidRPr="00E0030F" w:rsidRDefault="00E0030F" w:rsidP="00CF6F1B">
      <w:pPr>
        <w:spacing w:after="0" w:line="240" w:lineRule="auto"/>
        <w:textAlignment w:val="baseline"/>
        <w:rPr>
          <w:rFonts w:ascii="Calibri" w:eastAsia="Times New Roman" w:hAnsi="Calibri" w:cs="Calibri"/>
          <w:sz w:val="24"/>
          <w:szCs w:val="24"/>
          <w:lang w:eastAsia="en-CA"/>
        </w:rPr>
      </w:pPr>
    </w:p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630"/>
        <w:gridCol w:w="3150"/>
        <w:gridCol w:w="720"/>
        <w:gridCol w:w="1440"/>
      </w:tblGrid>
      <w:tr w:rsidR="00FB77BD" w14:paraId="23221D1C" w14:textId="77777777" w:rsidTr="00CF6F1B">
        <w:tc>
          <w:tcPr>
            <w:tcW w:w="3420" w:type="dxa"/>
          </w:tcPr>
          <w:p w14:paraId="2C1F5A52" w14:textId="77777777" w:rsidR="00FB77BD" w:rsidRDefault="00FB77BD" w:rsidP="0057605C">
            <w:pPr>
              <w:tabs>
                <w:tab w:val="left" w:pos="1172"/>
              </w:tabs>
              <w:rPr>
                <w:noProof/>
              </w:rPr>
            </w:pPr>
          </w:p>
        </w:tc>
        <w:tc>
          <w:tcPr>
            <w:tcW w:w="630" w:type="dxa"/>
          </w:tcPr>
          <w:p w14:paraId="78426A63" w14:textId="77777777" w:rsidR="00FB77BD" w:rsidRDefault="00FB77BD" w:rsidP="0057605C">
            <w:pPr>
              <w:tabs>
                <w:tab w:val="left" w:pos="1172"/>
              </w:tabs>
              <w:rPr>
                <w:noProof/>
              </w:rPr>
            </w:pPr>
          </w:p>
        </w:tc>
        <w:tc>
          <w:tcPr>
            <w:tcW w:w="3150" w:type="dxa"/>
            <w:tcBorders>
              <w:bottom w:val="single" w:sz="4" w:space="0" w:color="auto"/>
            </w:tcBorders>
          </w:tcPr>
          <w:p w14:paraId="49D8D4A7" w14:textId="30A2FFF7" w:rsidR="00FB77BD" w:rsidRDefault="00FB77BD" w:rsidP="0057605C">
            <w:pPr>
              <w:tabs>
                <w:tab w:val="left" w:pos="1172"/>
              </w:tabs>
              <w:rPr>
                <w:noProof/>
              </w:rPr>
            </w:pPr>
          </w:p>
        </w:tc>
        <w:tc>
          <w:tcPr>
            <w:tcW w:w="720" w:type="dxa"/>
          </w:tcPr>
          <w:p w14:paraId="34A0652B" w14:textId="77777777" w:rsidR="00FB77BD" w:rsidRDefault="00FB77BD" w:rsidP="0057605C">
            <w:pPr>
              <w:tabs>
                <w:tab w:val="left" w:pos="1172"/>
              </w:tabs>
              <w:rPr>
                <w:noProof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1E62F4D8" w14:textId="16C8E907" w:rsidR="00FB77BD" w:rsidRDefault="00FB77BD" w:rsidP="0057605C">
            <w:pPr>
              <w:tabs>
                <w:tab w:val="left" w:pos="1172"/>
              </w:tabs>
              <w:rPr>
                <w:noProof/>
              </w:rPr>
            </w:pPr>
          </w:p>
        </w:tc>
      </w:tr>
      <w:tr w:rsidR="00FB77BD" w14:paraId="4930B532" w14:textId="77777777" w:rsidTr="00CF6F1B">
        <w:tc>
          <w:tcPr>
            <w:tcW w:w="3420" w:type="dxa"/>
          </w:tcPr>
          <w:p w14:paraId="22F835DE" w14:textId="3631A6C3" w:rsidR="00FB77BD" w:rsidRPr="00E0030F" w:rsidRDefault="00FB77BD" w:rsidP="00570348">
            <w:pPr>
              <w:pBdr>
                <w:top w:val="single" w:sz="4" w:space="1" w:color="auto"/>
              </w:pBdr>
              <w:tabs>
                <w:tab w:val="left" w:pos="1172"/>
              </w:tabs>
              <w:jc w:val="center"/>
              <w:rPr>
                <w:noProof/>
                <w:sz w:val="20"/>
                <w:szCs w:val="20"/>
              </w:rPr>
            </w:pPr>
            <w:r w:rsidRPr="00E0030F">
              <w:rPr>
                <w:noProof/>
                <w:sz w:val="20"/>
                <w:szCs w:val="20"/>
              </w:rPr>
              <w:t>Employee</w:t>
            </w:r>
          </w:p>
          <w:p w14:paraId="6EC38E57" w14:textId="333F6AFD" w:rsidR="00FB77BD" w:rsidRPr="00E0030F" w:rsidRDefault="00FB77BD" w:rsidP="00570348">
            <w:pPr>
              <w:tabs>
                <w:tab w:val="left" w:pos="1172"/>
              </w:tabs>
              <w:jc w:val="center"/>
              <w:rPr>
                <w:noProof/>
                <w:sz w:val="20"/>
                <w:szCs w:val="20"/>
              </w:rPr>
            </w:pPr>
            <w:r w:rsidRPr="00E0030F">
              <w:rPr>
                <w:noProof/>
                <w:sz w:val="20"/>
                <w:szCs w:val="20"/>
              </w:rPr>
              <w:t>Name</w:t>
            </w:r>
          </w:p>
        </w:tc>
        <w:tc>
          <w:tcPr>
            <w:tcW w:w="630" w:type="dxa"/>
          </w:tcPr>
          <w:p w14:paraId="4E2DD274" w14:textId="77777777" w:rsidR="00FB77BD" w:rsidRPr="00E0030F" w:rsidRDefault="00FB77BD" w:rsidP="00570348">
            <w:pPr>
              <w:tabs>
                <w:tab w:val="left" w:pos="1172"/>
              </w:tabs>
              <w:jc w:val="center"/>
              <w:rPr>
                <w:noProof/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single" w:sz="4" w:space="0" w:color="auto"/>
            </w:tcBorders>
          </w:tcPr>
          <w:p w14:paraId="675250E9" w14:textId="77777777" w:rsidR="00FB77BD" w:rsidRDefault="00FB77BD" w:rsidP="00570348">
            <w:pPr>
              <w:tabs>
                <w:tab w:val="left" w:pos="1172"/>
              </w:tabs>
              <w:jc w:val="center"/>
              <w:rPr>
                <w:noProof/>
                <w:sz w:val="20"/>
                <w:szCs w:val="20"/>
              </w:rPr>
            </w:pPr>
            <w:r w:rsidRPr="00E0030F">
              <w:rPr>
                <w:noProof/>
                <w:sz w:val="20"/>
                <w:szCs w:val="20"/>
              </w:rPr>
              <w:t>Signature</w:t>
            </w:r>
          </w:p>
          <w:p w14:paraId="2B7B3A18" w14:textId="77777777" w:rsidR="005F7803" w:rsidRPr="005F7803" w:rsidRDefault="005F7803" w:rsidP="005F7803">
            <w:pPr>
              <w:rPr>
                <w:sz w:val="20"/>
                <w:szCs w:val="20"/>
              </w:rPr>
            </w:pPr>
          </w:p>
          <w:p w14:paraId="5F389145" w14:textId="5BF6F0A8" w:rsidR="005F7803" w:rsidRPr="005F7803" w:rsidRDefault="005F7803" w:rsidP="005F7803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484D7985" w14:textId="77777777" w:rsidR="00FB77BD" w:rsidRPr="00E0030F" w:rsidRDefault="00FB77BD" w:rsidP="00570348">
            <w:pPr>
              <w:tabs>
                <w:tab w:val="left" w:pos="1172"/>
              </w:tabs>
              <w:jc w:val="center"/>
              <w:rPr>
                <w:noProof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1829F30A" w14:textId="31F2BD1B" w:rsidR="00FB77BD" w:rsidRPr="00E0030F" w:rsidRDefault="00FB77BD" w:rsidP="00570348">
            <w:pPr>
              <w:tabs>
                <w:tab w:val="left" w:pos="1172"/>
              </w:tabs>
              <w:jc w:val="center"/>
              <w:rPr>
                <w:noProof/>
                <w:sz w:val="20"/>
                <w:szCs w:val="20"/>
              </w:rPr>
            </w:pPr>
            <w:r w:rsidRPr="00E0030F">
              <w:rPr>
                <w:noProof/>
                <w:sz w:val="20"/>
                <w:szCs w:val="20"/>
              </w:rPr>
              <w:t>Date</w:t>
            </w:r>
          </w:p>
        </w:tc>
      </w:tr>
      <w:tr w:rsidR="00FB77BD" w14:paraId="7A67BF96" w14:textId="77777777" w:rsidTr="00CF6F1B">
        <w:trPr>
          <w:trHeight w:val="603"/>
        </w:trPr>
        <w:tc>
          <w:tcPr>
            <w:tcW w:w="3420" w:type="dxa"/>
            <w:tcBorders>
              <w:bottom w:val="single" w:sz="4" w:space="0" w:color="auto"/>
            </w:tcBorders>
          </w:tcPr>
          <w:p w14:paraId="6CA42A4F" w14:textId="77777777" w:rsidR="00FB77BD" w:rsidRPr="00E0030F" w:rsidRDefault="00FB77BD" w:rsidP="00570348">
            <w:pPr>
              <w:tabs>
                <w:tab w:val="left" w:pos="1172"/>
              </w:tabs>
              <w:jc w:val="center"/>
              <w:rPr>
                <w:noProof/>
                <w:sz w:val="20"/>
                <w:szCs w:val="20"/>
              </w:rPr>
            </w:pPr>
            <w:bookmarkStart w:id="0" w:name="_Hlk38286478"/>
          </w:p>
        </w:tc>
        <w:tc>
          <w:tcPr>
            <w:tcW w:w="630" w:type="dxa"/>
          </w:tcPr>
          <w:p w14:paraId="57DA9C65" w14:textId="77777777" w:rsidR="00FB77BD" w:rsidRPr="00E0030F" w:rsidRDefault="00FB77BD" w:rsidP="00570348">
            <w:pPr>
              <w:tabs>
                <w:tab w:val="left" w:pos="1172"/>
              </w:tabs>
              <w:jc w:val="center"/>
              <w:rPr>
                <w:noProof/>
                <w:sz w:val="20"/>
                <w:szCs w:val="20"/>
              </w:rPr>
            </w:pPr>
          </w:p>
        </w:tc>
        <w:tc>
          <w:tcPr>
            <w:tcW w:w="3150" w:type="dxa"/>
            <w:tcBorders>
              <w:bottom w:val="single" w:sz="4" w:space="0" w:color="auto"/>
            </w:tcBorders>
          </w:tcPr>
          <w:p w14:paraId="70F80F28" w14:textId="2EBE5BF5" w:rsidR="00FB77BD" w:rsidRPr="00E0030F" w:rsidRDefault="00FB77BD" w:rsidP="00570348">
            <w:pPr>
              <w:tabs>
                <w:tab w:val="left" w:pos="1172"/>
              </w:tabs>
              <w:jc w:val="center"/>
              <w:rPr>
                <w:noProof/>
                <w:sz w:val="20"/>
                <w:szCs w:val="20"/>
              </w:rPr>
            </w:pPr>
          </w:p>
        </w:tc>
        <w:tc>
          <w:tcPr>
            <w:tcW w:w="720" w:type="dxa"/>
          </w:tcPr>
          <w:p w14:paraId="469D502A" w14:textId="77777777" w:rsidR="00FB77BD" w:rsidRPr="00E0030F" w:rsidRDefault="00FB77BD" w:rsidP="00570348">
            <w:pPr>
              <w:tabs>
                <w:tab w:val="left" w:pos="1172"/>
              </w:tabs>
              <w:jc w:val="center"/>
              <w:rPr>
                <w:noProof/>
                <w:sz w:val="20"/>
                <w:szCs w:val="20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776A7879" w14:textId="0FE45BAA" w:rsidR="00FB77BD" w:rsidRPr="00E0030F" w:rsidRDefault="00FB77BD" w:rsidP="00570348">
            <w:pPr>
              <w:tabs>
                <w:tab w:val="left" w:pos="1172"/>
              </w:tabs>
              <w:jc w:val="center"/>
              <w:rPr>
                <w:noProof/>
                <w:sz w:val="20"/>
                <w:szCs w:val="20"/>
              </w:rPr>
            </w:pPr>
          </w:p>
        </w:tc>
      </w:tr>
      <w:tr w:rsidR="00FB77BD" w14:paraId="0E0B9DBC" w14:textId="77777777" w:rsidTr="00CF6F1B">
        <w:tc>
          <w:tcPr>
            <w:tcW w:w="3420" w:type="dxa"/>
            <w:tcBorders>
              <w:top w:val="single" w:sz="4" w:space="0" w:color="auto"/>
            </w:tcBorders>
          </w:tcPr>
          <w:p w14:paraId="30612411" w14:textId="3DCEE043" w:rsidR="00FB77BD" w:rsidRPr="00E0030F" w:rsidRDefault="009305F8" w:rsidP="00570348">
            <w:pPr>
              <w:tabs>
                <w:tab w:val="left" w:pos="1172"/>
              </w:tabs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S</w:t>
            </w:r>
            <w:r w:rsidR="004B3F4B">
              <w:rPr>
                <w:noProof/>
                <w:sz w:val="20"/>
                <w:szCs w:val="20"/>
              </w:rPr>
              <w:t>upervisor / Employer</w:t>
            </w:r>
          </w:p>
          <w:p w14:paraId="792DD047" w14:textId="751946E2" w:rsidR="00FB77BD" w:rsidRPr="00E0030F" w:rsidRDefault="00FB77BD" w:rsidP="00570348">
            <w:pPr>
              <w:tabs>
                <w:tab w:val="left" w:pos="1172"/>
              </w:tabs>
              <w:jc w:val="center"/>
              <w:rPr>
                <w:noProof/>
                <w:sz w:val="20"/>
                <w:szCs w:val="20"/>
              </w:rPr>
            </w:pPr>
            <w:r w:rsidRPr="00E0030F">
              <w:rPr>
                <w:noProof/>
                <w:sz w:val="20"/>
                <w:szCs w:val="20"/>
              </w:rPr>
              <w:t>Name</w:t>
            </w:r>
          </w:p>
        </w:tc>
        <w:tc>
          <w:tcPr>
            <w:tcW w:w="630" w:type="dxa"/>
          </w:tcPr>
          <w:p w14:paraId="463CE2F0" w14:textId="77777777" w:rsidR="00FB77BD" w:rsidRPr="00E0030F" w:rsidRDefault="00FB77BD" w:rsidP="00570348">
            <w:pPr>
              <w:tabs>
                <w:tab w:val="left" w:pos="1172"/>
              </w:tabs>
              <w:jc w:val="center"/>
              <w:rPr>
                <w:noProof/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single" w:sz="4" w:space="0" w:color="auto"/>
            </w:tcBorders>
          </w:tcPr>
          <w:p w14:paraId="6D9C3E7C" w14:textId="433DCC12" w:rsidR="00FB77BD" w:rsidRPr="00E0030F" w:rsidRDefault="00FB77BD" w:rsidP="00570348">
            <w:pPr>
              <w:tabs>
                <w:tab w:val="left" w:pos="1172"/>
              </w:tabs>
              <w:jc w:val="center"/>
              <w:rPr>
                <w:noProof/>
                <w:sz w:val="20"/>
                <w:szCs w:val="20"/>
              </w:rPr>
            </w:pPr>
            <w:r w:rsidRPr="00E0030F">
              <w:rPr>
                <w:noProof/>
                <w:sz w:val="20"/>
                <w:szCs w:val="20"/>
              </w:rPr>
              <w:t>Signature</w:t>
            </w:r>
          </w:p>
        </w:tc>
        <w:tc>
          <w:tcPr>
            <w:tcW w:w="720" w:type="dxa"/>
          </w:tcPr>
          <w:p w14:paraId="328E67D6" w14:textId="77777777" w:rsidR="00FB77BD" w:rsidRPr="00E0030F" w:rsidRDefault="00FB77BD" w:rsidP="00570348">
            <w:pPr>
              <w:tabs>
                <w:tab w:val="left" w:pos="1172"/>
              </w:tabs>
              <w:jc w:val="center"/>
              <w:rPr>
                <w:noProof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1E15FD48" w14:textId="710D9EB5" w:rsidR="00FB77BD" w:rsidRPr="00E0030F" w:rsidRDefault="00FB77BD" w:rsidP="00570348">
            <w:pPr>
              <w:tabs>
                <w:tab w:val="left" w:pos="1172"/>
              </w:tabs>
              <w:jc w:val="center"/>
              <w:rPr>
                <w:noProof/>
                <w:sz w:val="20"/>
                <w:szCs w:val="20"/>
              </w:rPr>
            </w:pPr>
            <w:r w:rsidRPr="00E0030F">
              <w:rPr>
                <w:noProof/>
                <w:sz w:val="20"/>
                <w:szCs w:val="20"/>
              </w:rPr>
              <w:t>Date</w:t>
            </w:r>
          </w:p>
        </w:tc>
      </w:tr>
      <w:bookmarkEnd w:id="0"/>
    </w:tbl>
    <w:p w14:paraId="41069199" w14:textId="340C7193" w:rsidR="00BA505C" w:rsidRPr="00BA505C" w:rsidRDefault="00BA505C" w:rsidP="00BA505C"/>
    <w:p w14:paraId="5C6DE9D2" w14:textId="77777777" w:rsidR="00BA505C" w:rsidRPr="00BA505C" w:rsidRDefault="00BA505C" w:rsidP="00BA505C">
      <w:pPr>
        <w:jc w:val="center"/>
      </w:pPr>
    </w:p>
    <w:sectPr w:rsidR="00BA505C" w:rsidRPr="00BA505C" w:rsidSect="002B632D">
      <w:headerReference w:type="default" r:id="rId11"/>
      <w:footerReference w:type="default" r:id="rId12"/>
      <w:pgSz w:w="12240" w:h="15840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2C26D0" w14:textId="77777777" w:rsidR="00A63109" w:rsidRDefault="00A63109" w:rsidP="00920F37">
      <w:pPr>
        <w:spacing w:after="0" w:line="240" w:lineRule="auto"/>
      </w:pPr>
      <w:r>
        <w:separator/>
      </w:r>
    </w:p>
  </w:endnote>
  <w:endnote w:type="continuationSeparator" w:id="0">
    <w:p w14:paraId="0E4CC602" w14:textId="77777777" w:rsidR="00A63109" w:rsidRDefault="00A63109" w:rsidP="00920F37">
      <w:pPr>
        <w:spacing w:after="0" w:line="240" w:lineRule="auto"/>
      </w:pPr>
      <w:r>
        <w:continuationSeparator/>
      </w:r>
    </w:p>
  </w:endnote>
  <w:endnote w:type="continuationNotice" w:id="1">
    <w:p w14:paraId="7FCFEC39" w14:textId="77777777" w:rsidR="00A63109" w:rsidRDefault="00A6310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081239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743AD6" w14:textId="2E3339EF" w:rsidR="00A42FDE" w:rsidRDefault="00952874" w:rsidP="00CA76E8">
        <w:pPr>
          <w:pStyle w:val="Footer"/>
          <w:pBdr>
            <w:top w:val="single" w:sz="4" w:space="1" w:color="auto"/>
          </w:pBdr>
        </w:pPr>
        <w:r>
          <w:rPr>
            <w:sz w:val="16"/>
          </w:rPr>
          <w:t>Grey Goose</w:t>
        </w:r>
        <w:r w:rsidR="008E2C59" w:rsidRPr="00ED49CA">
          <w:rPr>
            <w:sz w:val="16"/>
          </w:rPr>
          <w:t xml:space="preserve"> Employee HS Form – </w:t>
        </w:r>
        <w:r w:rsidR="00EA2C8E">
          <w:rPr>
            <w:sz w:val="16"/>
          </w:rPr>
          <w:t xml:space="preserve">H&amp;S </w:t>
        </w:r>
        <w:r w:rsidR="000B37D9">
          <w:rPr>
            <w:sz w:val="16"/>
          </w:rPr>
          <w:t>Orientation Checklist</w:t>
        </w:r>
        <w:r w:rsidR="008E2C59" w:rsidRPr="00ED49CA">
          <w:rPr>
            <w:sz w:val="16"/>
          </w:rPr>
          <w:t xml:space="preserve"> vr</w:t>
        </w:r>
        <w:r w:rsidR="008E2C59">
          <w:rPr>
            <w:sz w:val="16"/>
          </w:rPr>
          <w:t>.</w:t>
        </w:r>
        <w:r w:rsidR="008E2C59" w:rsidRPr="00ED49CA">
          <w:rPr>
            <w:sz w:val="16"/>
          </w:rPr>
          <w:t xml:space="preserve"> </w:t>
        </w:r>
        <w:r w:rsidR="00B96750">
          <w:rPr>
            <w:sz w:val="16"/>
          </w:rPr>
          <w:t>3</w:t>
        </w:r>
        <w:r w:rsidR="008E2C59" w:rsidRPr="00ED49CA">
          <w:rPr>
            <w:sz w:val="16"/>
          </w:rPr>
          <w:t>.0</w:t>
        </w:r>
        <w:r w:rsidR="000B37D9">
          <w:rPr>
            <w:sz w:val="16"/>
          </w:rPr>
          <w:tab/>
          <w:t xml:space="preserve">          </w:t>
        </w:r>
        <w:r w:rsidR="00E540DF">
          <w:rPr>
            <w:sz w:val="16"/>
          </w:rPr>
          <w:t xml:space="preserve">                                 </w:t>
        </w:r>
        <w:r w:rsidR="008E2C59">
          <w:rPr>
            <w:sz w:val="16"/>
          </w:rPr>
          <w:t xml:space="preserve">                                                                       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68B9C" w14:textId="77777777" w:rsidR="00A63109" w:rsidRDefault="00A63109" w:rsidP="00920F37">
      <w:pPr>
        <w:spacing w:after="0" w:line="240" w:lineRule="auto"/>
      </w:pPr>
      <w:r>
        <w:separator/>
      </w:r>
    </w:p>
  </w:footnote>
  <w:footnote w:type="continuationSeparator" w:id="0">
    <w:p w14:paraId="5F690CEB" w14:textId="77777777" w:rsidR="00A63109" w:rsidRDefault="00A63109" w:rsidP="00920F37">
      <w:pPr>
        <w:spacing w:after="0" w:line="240" w:lineRule="auto"/>
      </w:pPr>
      <w:r>
        <w:continuationSeparator/>
      </w:r>
    </w:p>
  </w:footnote>
  <w:footnote w:type="continuationNotice" w:id="1">
    <w:p w14:paraId="0BAF080A" w14:textId="77777777" w:rsidR="00A63109" w:rsidRDefault="00A6310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475"/>
      <w:gridCol w:w="2875"/>
    </w:tblGrid>
    <w:tr w:rsidR="00721053" w14:paraId="11BB807F" w14:textId="77777777" w:rsidTr="00B3395F">
      <w:tc>
        <w:tcPr>
          <w:tcW w:w="6475" w:type="dxa"/>
          <w:tcBorders>
            <w:bottom w:val="single" w:sz="4" w:space="0" w:color="auto"/>
          </w:tcBorders>
        </w:tcPr>
        <w:p w14:paraId="366D62E7" w14:textId="19EEEFCA" w:rsidR="00721053" w:rsidRPr="000B37D9" w:rsidRDefault="003A48E8" w:rsidP="00905779">
          <w:pPr>
            <w:pStyle w:val="Header"/>
            <w:rPr>
              <w:b/>
              <w:sz w:val="36"/>
              <w:szCs w:val="18"/>
            </w:rPr>
          </w:pPr>
          <w:r>
            <w:rPr>
              <w:b/>
              <w:sz w:val="36"/>
              <w:szCs w:val="18"/>
            </w:rPr>
            <w:t xml:space="preserve">Employee </w:t>
          </w:r>
          <w:r w:rsidR="000B37D9" w:rsidRPr="000B37D9">
            <w:rPr>
              <w:b/>
              <w:sz w:val="36"/>
              <w:szCs w:val="18"/>
            </w:rPr>
            <w:t>Health and Safety Orientation Checklist</w:t>
          </w:r>
        </w:p>
        <w:p w14:paraId="3CAE544C" w14:textId="03245E11" w:rsidR="00721053" w:rsidRPr="00ED49CA" w:rsidRDefault="00475E4A" w:rsidP="00905779">
          <w:pPr>
            <w:pStyle w:val="Header"/>
            <w:rPr>
              <w:sz w:val="28"/>
              <w:szCs w:val="16"/>
            </w:rPr>
          </w:pPr>
          <w:r>
            <w:rPr>
              <w:sz w:val="28"/>
              <w:szCs w:val="16"/>
            </w:rPr>
            <w:t>Town of Grey Goose</w:t>
          </w:r>
          <w:r w:rsidR="00721053">
            <w:rPr>
              <w:sz w:val="28"/>
              <w:szCs w:val="16"/>
            </w:rPr>
            <w:t xml:space="preserve"> Employee Form</w:t>
          </w:r>
        </w:p>
      </w:tc>
      <w:tc>
        <w:tcPr>
          <w:tcW w:w="2875" w:type="dxa"/>
          <w:tcBorders>
            <w:bottom w:val="single" w:sz="4" w:space="0" w:color="auto"/>
          </w:tcBorders>
        </w:tcPr>
        <w:p w14:paraId="06E4C739" w14:textId="36999AAF" w:rsidR="00721053" w:rsidRDefault="00721053" w:rsidP="00721053">
          <w:pPr>
            <w:pStyle w:val="Header"/>
            <w:jc w:val="right"/>
            <w:rPr>
              <w:b/>
              <w:sz w:val="44"/>
            </w:rPr>
          </w:pPr>
        </w:p>
      </w:tc>
    </w:tr>
  </w:tbl>
  <w:p w14:paraId="0A98279E" w14:textId="3DD00D22" w:rsidR="00920F37" w:rsidRPr="00920F37" w:rsidRDefault="00C1600B" w:rsidP="00920F37">
    <w:pPr>
      <w:pStyle w:val="Header"/>
    </w:pPr>
    <w:r w:rsidRPr="00C1600B">
      <w:rPr>
        <w:b/>
        <w:noProof/>
        <w:sz w:val="44"/>
      </w:rPr>
      <w:drawing>
        <wp:anchor distT="0" distB="0" distL="114300" distR="114300" simplePos="0" relativeHeight="251658240" behindDoc="0" locked="0" layoutInCell="1" allowOverlap="1" wp14:anchorId="7370731E" wp14:editId="1FA6DD45">
          <wp:simplePos x="0" y="0"/>
          <wp:positionH relativeFrom="column">
            <wp:posOffset>5114925</wp:posOffset>
          </wp:positionH>
          <wp:positionV relativeFrom="paragraph">
            <wp:posOffset>-599440</wp:posOffset>
          </wp:positionV>
          <wp:extent cx="770255" cy="560514"/>
          <wp:effectExtent l="0" t="0" r="0" b="0"/>
          <wp:wrapNone/>
          <wp:docPr id="1026" name="Picture 2">
            <a:extLst xmlns:a="http://schemas.openxmlformats.org/drawingml/2006/main">
              <a:ext uri="{FF2B5EF4-FFF2-40B4-BE49-F238E27FC236}">
                <a16:creationId xmlns:a16="http://schemas.microsoft.com/office/drawing/2014/main" id="{E435990D-AD0E-4DFF-ACDB-27D702788468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>
                    <a:extLst>
                      <a:ext uri="{FF2B5EF4-FFF2-40B4-BE49-F238E27FC236}">
                        <a16:creationId xmlns:a16="http://schemas.microsoft.com/office/drawing/2014/main" id="{E435990D-AD0E-4DFF-ACDB-27D702788468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059" t="20285" r="13754" b="23546"/>
                  <a:stretch/>
                </pic:blipFill>
                <pic:spPr bwMode="auto">
                  <a:xfrm>
                    <a:off x="0" y="0"/>
                    <a:ext cx="770255" cy="56051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D07EA"/>
    <w:multiLevelType w:val="hybridMultilevel"/>
    <w:tmpl w:val="A55C2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E7B37"/>
    <w:multiLevelType w:val="hybridMultilevel"/>
    <w:tmpl w:val="2C0AD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E491E"/>
    <w:multiLevelType w:val="multilevel"/>
    <w:tmpl w:val="289AFD9C"/>
    <w:lvl w:ilvl="0">
      <w:start w:val="1"/>
      <w:numFmt w:val="bullet"/>
      <w:lvlText w:val="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5C5580E"/>
    <w:multiLevelType w:val="hybridMultilevel"/>
    <w:tmpl w:val="850C7F90"/>
    <w:lvl w:ilvl="0" w:tplc="4A28622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485FA3"/>
    <w:multiLevelType w:val="hybridMultilevel"/>
    <w:tmpl w:val="527E142C"/>
    <w:lvl w:ilvl="0" w:tplc="8B523692">
      <w:start w:val="1"/>
      <w:numFmt w:val="bullet"/>
      <w:lvlText w:val=""/>
      <w:lvlJc w:val="left"/>
      <w:pPr>
        <w:ind w:left="144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AEA4C11"/>
    <w:multiLevelType w:val="hybridMultilevel"/>
    <w:tmpl w:val="DDE2D9B8"/>
    <w:lvl w:ilvl="0" w:tplc="8B523692">
      <w:start w:val="1"/>
      <w:numFmt w:val="bullet"/>
      <w:lvlText w:val=""/>
      <w:lvlJc w:val="left"/>
      <w:pPr>
        <w:ind w:left="108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BF71BAD"/>
    <w:multiLevelType w:val="multilevel"/>
    <w:tmpl w:val="B5564722"/>
    <w:lvl w:ilvl="0">
      <w:start w:val="1"/>
      <w:numFmt w:val="bullet"/>
      <w:lvlText w:val="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D4B6D5B"/>
    <w:multiLevelType w:val="hybridMultilevel"/>
    <w:tmpl w:val="0D606AE2"/>
    <w:lvl w:ilvl="0" w:tplc="8B523692">
      <w:start w:val="1"/>
      <w:numFmt w:val="bullet"/>
      <w:lvlText w:val=""/>
      <w:lvlJc w:val="left"/>
      <w:pPr>
        <w:ind w:left="108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E851044"/>
    <w:multiLevelType w:val="hybridMultilevel"/>
    <w:tmpl w:val="66ECCEFE"/>
    <w:lvl w:ilvl="0" w:tplc="4A28622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EF125F"/>
    <w:multiLevelType w:val="hybridMultilevel"/>
    <w:tmpl w:val="3EAC9AB0"/>
    <w:lvl w:ilvl="0" w:tplc="4A286228">
      <w:start w:val="1"/>
      <w:numFmt w:val="bullet"/>
      <w:lvlText w:val=""/>
      <w:lvlJc w:val="left"/>
      <w:pPr>
        <w:ind w:left="10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2" w:hanging="360"/>
      </w:pPr>
      <w:rPr>
        <w:rFonts w:ascii="Wingdings" w:hAnsi="Wingdings" w:hint="default"/>
      </w:rPr>
    </w:lvl>
  </w:abstractNum>
  <w:abstractNum w:abstractNumId="10" w15:restartNumberingAfterBreak="0">
    <w:nsid w:val="25CA020E"/>
    <w:multiLevelType w:val="hybridMultilevel"/>
    <w:tmpl w:val="0AA6CA1E"/>
    <w:lvl w:ilvl="0" w:tplc="4A28622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8150CC"/>
    <w:multiLevelType w:val="hybridMultilevel"/>
    <w:tmpl w:val="E8B2B45A"/>
    <w:lvl w:ilvl="0" w:tplc="8B523692">
      <w:start w:val="1"/>
      <w:numFmt w:val="bullet"/>
      <w:lvlText w:val=""/>
      <w:lvlJc w:val="left"/>
      <w:pPr>
        <w:ind w:left="1545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12" w15:restartNumberingAfterBreak="0">
    <w:nsid w:val="296371F8"/>
    <w:multiLevelType w:val="hybridMultilevel"/>
    <w:tmpl w:val="81D67462"/>
    <w:lvl w:ilvl="0" w:tplc="4A28622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F44016"/>
    <w:multiLevelType w:val="hybridMultilevel"/>
    <w:tmpl w:val="8FDC7068"/>
    <w:lvl w:ilvl="0" w:tplc="4A286228">
      <w:start w:val="1"/>
      <w:numFmt w:val="bullet"/>
      <w:lvlText w:val=""/>
      <w:lvlJc w:val="left"/>
      <w:pPr>
        <w:ind w:left="7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14" w15:restartNumberingAfterBreak="0">
    <w:nsid w:val="34154215"/>
    <w:multiLevelType w:val="hybridMultilevel"/>
    <w:tmpl w:val="CAC0BDC0"/>
    <w:lvl w:ilvl="0" w:tplc="8B523692">
      <w:start w:val="1"/>
      <w:numFmt w:val="bullet"/>
      <w:lvlText w:val=""/>
      <w:lvlJc w:val="left"/>
      <w:pPr>
        <w:ind w:left="111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15" w15:restartNumberingAfterBreak="0">
    <w:nsid w:val="359316CE"/>
    <w:multiLevelType w:val="multilevel"/>
    <w:tmpl w:val="48C07E20"/>
    <w:lvl w:ilvl="0">
      <w:start w:val="1"/>
      <w:numFmt w:val="bullet"/>
      <w:lvlText w:val="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67E464B"/>
    <w:multiLevelType w:val="hybridMultilevel"/>
    <w:tmpl w:val="EBF0E010"/>
    <w:lvl w:ilvl="0" w:tplc="4A28622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8C3D19"/>
    <w:multiLevelType w:val="hybridMultilevel"/>
    <w:tmpl w:val="42FE5F74"/>
    <w:lvl w:ilvl="0" w:tplc="4A28622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464954"/>
    <w:multiLevelType w:val="hybridMultilevel"/>
    <w:tmpl w:val="CC5C747E"/>
    <w:lvl w:ilvl="0" w:tplc="8B523692">
      <w:start w:val="1"/>
      <w:numFmt w:val="bullet"/>
      <w:lvlText w:val=""/>
      <w:lvlJc w:val="left"/>
      <w:pPr>
        <w:ind w:left="144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F764C13"/>
    <w:multiLevelType w:val="hybridMultilevel"/>
    <w:tmpl w:val="BC8E204C"/>
    <w:lvl w:ilvl="0" w:tplc="4A28622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D41A1E"/>
    <w:multiLevelType w:val="hybridMultilevel"/>
    <w:tmpl w:val="5A562C78"/>
    <w:lvl w:ilvl="0" w:tplc="8B523692">
      <w:start w:val="1"/>
      <w:numFmt w:val="bullet"/>
      <w:lvlText w:val=""/>
      <w:lvlJc w:val="left"/>
      <w:pPr>
        <w:ind w:left="144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94503B1"/>
    <w:multiLevelType w:val="hybridMultilevel"/>
    <w:tmpl w:val="A18AC17E"/>
    <w:lvl w:ilvl="0" w:tplc="8B523692">
      <w:start w:val="1"/>
      <w:numFmt w:val="bullet"/>
      <w:lvlText w:val=""/>
      <w:lvlJc w:val="left"/>
      <w:pPr>
        <w:ind w:left="126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2" w15:restartNumberingAfterBreak="0">
    <w:nsid w:val="5EAA6FC0"/>
    <w:multiLevelType w:val="hybridMultilevel"/>
    <w:tmpl w:val="F6F0FA0C"/>
    <w:lvl w:ilvl="0" w:tplc="4A28622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4A286228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354DD1"/>
    <w:multiLevelType w:val="hybridMultilevel"/>
    <w:tmpl w:val="22AEDF12"/>
    <w:lvl w:ilvl="0" w:tplc="4A286228">
      <w:start w:val="1"/>
      <w:numFmt w:val="bullet"/>
      <w:lvlText w:val=""/>
      <w:lvlJc w:val="left"/>
      <w:pPr>
        <w:ind w:left="10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6" w:hanging="360"/>
      </w:pPr>
      <w:rPr>
        <w:rFonts w:ascii="Wingdings" w:hAnsi="Wingdings" w:hint="default"/>
      </w:rPr>
    </w:lvl>
  </w:abstractNum>
  <w:abstractNum w:abstractNumId="24" w15:restartNumberingAfterBreak="0">
    <w:nsid w:val="6B6F3F2D"/>
    <w:multiLevelType w:val="hybridMultilevel"/>
    <w:tmpl w:val="CD0617C2"/>
    <w:lvl w:ilvl="0" w:tplc="4A28622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A852A0"/>
    <w:multiLevelType w:val="hybridMultilevel"/>
    <w:tmpl w:val="27621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71472A"/>
    <w:multiLevelType w:val="hybridMultilevel"/>
    <w:tmpl w:val="4A8AF7E6"/>
    <w:lvl w:ilvl="0" w:tplc="8B523692">
      <w:start w:val="1"/>
      <w:numFmt w:val="bullet"/>
      <w:lvlText w:val=""/>
      <w:lvlJc w:val="left"/>
      <w:pPr>
        <w:ind w:left="108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C0652AC"/>
    <w:multiLevelType w:val="hybridMultilevel"/>
    <w:tmpl w:val="AA96C63C"/>
    <w:lvl w:ilvl="0" w:tplc="4A28622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355991"/>
    <w:multiLevelType w:val="hybridMultilevel"/>
    <w:tmpl w:val="9A6E026C"/>
    <w:lvl w:ilvl="0" w:tplc="4A286228">
      <w:start w:val="1"/>
      <w:numFmt w:val="bullet"/>
      <w:lvlText w:val="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9" w15:restartNumberingAfterBreak="0">
    <w:nsid w:val="7EC94140"/>
    <w:multiLevelType w:val="hybridMultilevel"/>
    <w:tmpl w:val="D01E94E2"/>
    <w:lvl w:ilvl="0" w:tplc="8B523692">
      <w:start w:val="1"/>
      <w:numFmt w:val="bullet"/>
      <w:lvlText w:val=""/>
      <w:lvlJc w:val="left"/>
      <w:pPr>
        <w:ind w:left="961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68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0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2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4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6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8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0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21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18"/>
  </w:num>
  <w:num w:numId="4">
    <w:abstractNumId w:val="4"/>
  </w:num>
  <w:num w:numId="5">
    <w:abstractNumId w:val="26"/>
  </w:num>
  <w:num w:numId="6">
    <w:abstractNumId w:val="7"/>
  </w:num>
  <w:num w:numId="7">
    <w:abstractNumId w:val="20"/>
  </w:num>
  <w:num w:numId="8">
    <w:abstractNumId w:val="29"/>
  </w:num>
  <w:num w:numId="9">
    <w:abstractNumId w:val="15"/>
  </w:num>
  <w:num w:numId="10">
    <w:abstractNumId w:val="5"/>
  </w:num>
  <w:num w:numId="11">
    <w:abstractNumId w:val="11"/>
  </w:num>
  <w:num w:numId="12">
    <w:abstractNumId w:val="14"/>
  </w:num>
  <w:num w:numId="13">
    <w:abstractNumId w:val="21"/>
  </w:num>
  <w:num w:numId="14">
    <w:abstractNumId w:val="13"/>
  </w:num>
  <w:num w:numId="15">
    <w:abstractNumId w:val="27"/>
  </w:num>
  <w:num w:numId="16">
    <w:abstractNumId w:val="9"/>
  </w:num>
  <w:num w:numId="17">
    <w:abstractNumId w:val="28"/>
  </w:num>
  <w:num w:numId="18">
    <w:abstractNumId w:val="23"/>
  </w:num>
  <w:num w:numId="19">
    <w:abstractNumId w:val="1"/>
  </w:num>
  <w:num w:numId="20">
    <w:abstractNumId w:val="17"/>
  </w:num>
  <w:num w:numId="21">
    <w:abstractNumId w:val="3"/>
  </w:num>
  <w:num w:numId="22">
    <w:abstractNumId w:val="10"/>
  </w:num>
  <w:num w:numId="23">
    <w:abstractNumId w:val="25"/>
  </w:num>
  <w:num w:numId="24">
    <w:abstractNumId w:val="16"/>
  </w:num>
  <w:num w:numId="25">
    <w:abstractNumId w:val="22"/>
  </w:num>
  <w:num w:numId="26">
    <w:abstractNumId w:val="12"/>
  </w:num>
  <w:num w:numId="27">
    <w:abstractNumId w:val="8"/>
  </w:num>
  <w:num w:numId="28">
    <w:abstractNumId w:val="24"/>
  </w:num>
  <w:num w:numId="29">
    <w:abstractNumId w:val="0"/>
  </w:num>
  <w:num w:numId="30">
    <w:abstractNumId w:val="1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wsDA0MDA1MDY1MDJS0lEKTi0uzszPAymwrAUApdZtsCwAAAA="/>
  </w:docVars>
  <w:rsids>
    <w:rsidRoot w:val="00920F37"/>
    <w:rsid w:val="00000C2D"/>
    <w:rsid w:val="00003A44"/>
    <w:rsid w:val="000052E5"/>
    <w:rsid w:val="00012E05"/>
    <w:rsid w:val="00013D99"/>
    <w:rsid w:val="00035C8C"/>
    <w:rsid w:val="000466DB"/>
    <w:rsid w:val="0006015E"/>
    <w:rsid w:val="00067D1A"/>
    <w:rsid w:val="00067FF1"/>
    <w:rsid w:val="00070417"/>
    <w:rsid w:val="00080F0A"/>
    <w:rsid w:val="000838C4"/>
    <w:rsid w:val="000844F5"/>
    <w:rsid w:val="000A5E37"/>
    <w:rsid w:val="000B37D9"/>
    <w:rsid w:val="000B4E0E"/>
    <w:rsid w:val="000D6E7D"/>
    <w:rsid w:val="00100278"/>
    <w:rsid w:val="001027CC"/>
    <w:rsid w:val="0010730E"/>
    <w:rsid w:val="00120A29"/>
    <w:rsid w:val="00133E96"/>
    <w:rsid w:val="00160E3B"/>
    <w:rsid w:val="00163A13"/>
    <w:rsid w:val="0017408E"/>
    <w:rsid w:val="00175AF3"/>
    <w:rsid w:val="001767D2"/>
    <w:rsid w:val="0017761A"/>
    <w:rsid w:val="00186652"/>
    <w:rsid w:val="001901F1"/>
    <w:rsid w:val="001A0139"/>
    <w:rsid w:val="001B4712"/>
    <w:rsid w:val="001E4E77"/>
    <w:rsid w:val="001F19F6"/>
    <w:rsid w:val="00211EE7"/>
    <w:rsid w:val="00223A02"/>
    <w:rsid w:val="002353D2"/>
    <w:rsid w:val="002417CD"/>
    <w:rsid w:val="002421EA"/>
    <w:rsid w:val="00266A24"/>
    <w:rsid w:val="00275382"/>
    <w:rsid w:val="00285B27"/>
    <w:rsid w:val="00286FD0"/>
    <w:rsid w:val="00287F74"/>
    <w:rsid w:val="002A726E"/>
    <w:rsid w:val="002B632D"/>
    <w:rsid w:val="002C0275"/>
    <w:rsid w:val="002C3518"/>
    <w:rsid w:val="002D2901"/>
    <w:rsid w:val="002D4105"/>
    <w:rsid w:val="002D624C"/>
    <w:rsid w:val="002E1728"/>
    <w:rsid w:val="002F4EB5"/>
    <w:rsid w:val="002F5D4E"/>
    <w:rsid w:val="00306F93"/>
    <w:rsid w:val="0031378D"/>
    <w:rsid w:val="00316331"/>
    <w:rsid w:val="003458E2"/>
    <w:rsid w:val="00346AA0"/>
    <w:rsid w:val="00372229"/>
    <w:rsid w:val="00384078"/>
    <w:rsid w:val="003855E8"/>
    <w:rsid w:val="003857A5"/>
    <w:rsid w:val="003A48E8"/>
    <w:rsid w:val="003A4DEA"/>
    <w:rsid w:val="003A4E40"/>
    <w:rsid w:val="003A51DF"/>
    <w:rsid w:val="003B18A1"/>
    <w:rsid w:val="003B19BB"/>
    <w:rsid w:val="003C52B5"/>
    <w:rsid w:val="003D13B3"/>
    <w:rsid w:val="003D71AC"/>
    <w:rsid w:val="003E292A"/>
    <w:rsid w:val="003E3468"/>
    <w:rsid w:val="003F0C2C"/>
    <w:rsid w:val="00406B64"/>
    <w:rsid w:val="0041387D"/>
    <w:rsid w:val="00424C2B"/>
    <w:rsid w:val="00433552"/>
    <w:rsid w:val="0045040E"/>
    <w:rsid w:val="004555BA"/>
    <w:rsid w:val="004746FD"/>
    <w:rsid w:val="00475D85"/>
    <w:rsid w:val="00475E4A"/>
    <w:rsid w:val="00480D8E"/>
    <w:rsid w:val="00483676"/>
    <w:rsid w:val="00493707"/>
    <w:rsid w:val="0049755E"/>
    <w:rsid w:val="004A3524"/>
    <w:rsid w:val="004A4C1B"/>
    <w:rsid w:val="004A566F"/>
    <w:rsid w:val="004B3F4B"/>
    <w:rsid w:val="004B7666"/>
    <w:rsid w:val="004C121A"/>
    <w:rsid w:val="004E2876"/>
    <w:rsid w:val="004E5BF6"/>
    <w:rsid w:val="004F2520"/>
    <w:rsid w:val="00521319"/>
    <w:rsid w:val="00532273"/>
    <w:rsid w:val="005339BC"/>
    <w:rsid w:val="005410E3"/>
    <w:rsid w:val="0054111F"/>
    <w:rsid w:val="005655C0"/>
    <w:rsid w:val="00570348"/>
    <w:rsid w:val="0057605C"/>
    <w:rsid w:val="0058179E"/>
    <w:rsid w:val="00584AAA"/>
    <w:rsid w:val="00591A63"/>
    <w:rsid w:val="005C272E"/>
    <w:rsid w:val="005D44ED"/>
    <w:rsid w:val="005E1AB6"/>
    <w:rsid w:val="005F48CA"/>
    <w:rsid w:val="005F7056"/>
    <w:rsid w:val="005F7803"/>
    <w:rsid w:val="0060101C"/>
    <w:rsid w:val="00605C2E"/>
    <w:rsid w:val="00620F18"/>
    <w:rsid w:val="00630E8D"/>
    <w:rsid w:val="0063546F"/>
    <w:rsid w:val="00652EBF"/>
    <w:rsid w:val="0065570B"/>
    <w:rsid w:val="00656239"/>
    <w:rsid w:val="0066371A"/>
    <w:rsid w:val="00694111"/>
    <w:rsid w:val="00695D06"/>
    <w:rsid w:val="006B45A7"/>
    <w:rsid w:val="006B74E7"/>
    <w:rsid w:val="006C7762"/>
    <w:rsid w:val="006D3231"/>
    <w:rsid w:val="006E1012"/>
    <w:rsid w:val="006F20B6"/>
    <w:rsid w:val="006F47F3"/>
    <w:rsid w:val="0070034B"/>
    <w:rsid w:val="00707074"/>
    <w:rsid w:val="0071063F"/>
    <w:rsid w:val="00711F73"/>
    <w:rsid w:val="007177BE"/>
    <w:rsid w:val="00721053"/>
    <w:rsid w:val="00722FDE"/>
    <w:rsid w:val="0074325C"/>
    <w:rsid w:val="00753847"/>
    <w:rsid w:val="00756C56"/>
    <w:rsid w:val="00757DAF"/>
    <w:rsid w:val="00785E1E"/>
    <w:rsid w:val="00787282"/>
    <w:rsid w:val="007A2BF9"/>
    <w:rsid w:val="007A6BA9"/>
    <w:rsid w:val="007D65A3"/>
    <w:rsid w:val="007F12CD"/>
    <w:rsid w:val="008054E0"/>
    <w:rsid w:val="00812C3D"/>
    <w:rsid w:val="00813C7D"/>
    <w:rsid w:val="00814494"/>
    <w:rsid w:val="008402EF"/>
    <w:rsid w:val="00842C7C"/>
    <w:rsid w:val="0084468A"/>
    <w:rsid w:val="00845520"/>
    <w:rsid w:val="00846FD0"/>
    <w:rsid w:val="008501CE"/>
    <w:rsid w:val="00852306"/>
    <w:rsid w:val="00852809"/>
    <w:rsid w:val="00863B0F"/>
    <w:rsid w:val="00884356"/>
    <w:rsid w:val="00884455"/>
    <w:rsid w:val="00885947"/>
    <w:rsid w:val="00887F1D"/>
    <w:rsid w:val="008924E3"/>
    <w:rsid w:val="00894F50"/>
    <w:rsid w:val="0089592E"/>
    <w:rsid w:val="008B3C41"/>
    <w:rsid w:val="008B61E2"/>
    <w:rsid w:val="008C083C"/>
    <w:rsid w:val="008C1F69"/>
    <w:rsid w:val="008D01F5"/>
    <w:rsid w:val="008D193E"/>
    <w:rsid w:val="008D2D78"/>
    <w:rsid w:val="008D5291"/>
    <w:rsid w:val="008E2C59"/>
    <w:rsid w:val="008E5DD7"/>
    <w:rsid w:val="008E75AC"/>
    <w:rsid w:val="008F2B9A"/>
    <w:rsid w:val="00905779"/>
    <w:rsid w:val="009146A8"/>
    <w:rsid w:val="00920F37"/>
    <w:rsid w:val="00921039"/>
    <w:rsid w:val="009305F8"/>
    <w:rsid w:val="00952874"/>
    <w:rsid w:val="00994C49"/>
    <w:rsid w:val="009A0E2F"/>
    <w:rsid w:val="009A1AAD"/>
    <w:rsid w:val="009A5337"/>
    <w:rsid w:val="009A6256"/>
    <w:rsid w:val="009B4C96"/>
    <w:rsid w:val="009C4925"/>
    <w:rsid w:val="009D027B"/>
    <w:rsid w:val="009D0AD5"/>
    <w:rsid w:val="009D7325"/>
    <w:rsid w:val="009E470B"/>
    <w:rsid w:val="009F5FC4"/>
    <w:rsid w:val="00A1724D"/>
    <w:rsid w:val="00A339EB"/>
    <w:rsid w:val="00A3593C"/>
    <w:rsid w:val="00A40243"/>
    <w:rsid w:val="00A42FDE"/>
    <w:rsid w:val="00A50857"/>
    <w:rsid w:val="00A56A6D"/>
    <w:rsid w:val="00A63109"/>
    <w:rsid w:val="00A805B7"/>
    <w:rsid w:val="00A87F43"/>
    <w:rsid w:val="00A95C6A"/>
    <w:rsid w:val="00A971ED"/>
    <w:rsid w:val="00AA0905"/>
    <w:rsid w:val="00AA7F2C"/>
    <w:rsid w:val="00AB2C43"/>
    <w:rsid w:val="00AD4C55"/>
    <w:rsid w:val="00AE7E31"/>
    <w:rsid w:val="00AF10CC"/>
    <w:rsid w:val="00AF37F6"/>
    <w:rsid w:val="00AF7B44"/>
    <w:rsid w:val="00AF7E30"/>
    <w:rsid w:val="00B03241"/>
    <w:rsid w:val="00B03E2A"/>
    <w:rsid w:val="00B20FAF"/>
    <w:rsid w:val="00B3395F"/>
    <w:rsid w:val="00B54E60"/>
    <w:rsid w:val="00B55EEC"/>
    <w:rsid w:val="00B91A38"/>
    <w:rsid w:val="00B96750"/>
    <w:rsid w:val="00BA489E"/>
    <w:rsid w:val="00BA505C"/>
    <w:rsid w:val="00BB3491"/>
    <w:rsid w:val="00BB3C67"/>
    <w:rsid w:val="00BC6DCC"/>
    <w:rsid w:val="00BC732A"/>
    <w:rsid w:val="00BD3182"/>
    <w:rsid w:val="00BD5D05"/>
    <w:rsid w:val="00BE200D"/>
    <w:rsid w:val="00BE35A3"/>
    <w:rsid w:val="00BE43BA"/>
    <w:rsid w:val="00BE746D"/>
    <w:rsid w:val="00BF110E"/>
    <w:rsid w:val="00C01BE9"/>
    <w:rsid w:val="00C0422E"/>
    <w:rsid w:val="00C153EF"/>
    <w:rsid w:val="00C1600B"/>
    <w:rsid w:val="00C2001F"/>
    <w:rsid w:val="00C215D5"/>
    <w:rsid w:val="00C24AF3"/>
    <w:rsid w:val="00C2732D"/>
    <w:rsid w:val="00C32309"/>
    <w:rsid w:val="00C520CA"/>
    <w:rsid w:val="00C560BA"/>
    <w:rsid w:val="00C63B82"/>
    <w:rsid w:val="00C67BC3"/>
    <w:rsid w:val="00CA51B4"/>
    <w:rsid w:val="00CA54B8"/>
    <w:rsid w:val="00CA76E8"/>
    <w:rsid w:val="00CB09C1"/>
    <w:rsid w:val="00CB1020"/>
    <w:rsid w:val="00CB3F95"/>
    <w:rsid w:val="00CB5127"/>
    <w:rsid w:val="00CB7E5F"/>
    <w:rsid w:val="00CC2D24"/>
    <w:rsid w:val="00CC781D"/>
    <w:rsid w:val="00CD3FA8"/>
    <w:rsid w:val="00CD41D9"/>
    <w:rsid w:val="00CD49E4"/>
    <w:rsid w:val="00CE1FCB"/>
    <w:rsid w:val="00CE2C41"/>
    <w:rsid w:val="00CE3A88"/>
    <w:rsid w:val="00CE5A74"/>
    <w:rsid w:val="00CF6F1B"/>
    <w:rsid w:val="00D20C58"/>
    <w:rsid w:val="00D20F72"/>
    <w:rsid w:val="00D2599B"/>
    <w:rsid w:val="00D41A61"/>
    <w:rsid w:val="00D44BDE"/>
    <w:rsid w:val="00D512EE"/>
    <w:rsid w:val="00D53A34"/>
    <w:rsid w:val="00D60FB6"/>
    <w:rsid w:val="00D61F96"/>
    <w:rsid w:val="00D74A52"/>
    <w:rsid w:val="00D801EF"/>
    <w:rsid w:val="00D84B8C"/>
    <w:rsid w:val="00D90CAC"/>
    <w:rsid w:val="00D91749"/>
    <w:rsid w:val="00DA2241"/>
    <w:rsid w:val="00DA405D"/>
    <w:rsid w:val="00DA4406"/>
    <w:rsid w:val="00DC28BC"/>
    <w:rsid w:val="00DC2C90"/>
    <w:rsid w:val="00DC7E83"/>
    <w:rsid w:val="00DD4709"/>
    <w:rsid w:val="00DE306C"/>
    <w:rsid w:val="00DF031A"/>
    <w:rsid w:val="00DF4EFD"/>
    <w:rsid w:val="00DF7C89"/>
    <w:rsid w:val="00E0030F"/>
    <w:rsid w:val="00E049DF"/>
    <w:rsid w:val="00E057F8"/>
    <w:rsid w:val="00E21E98"/>
    <w:rsid w:val="00E36FAC"/>
    <w:rsid w:val="00E37F86"/>
    <w:rsid w:val="00E540DF"/>
    <w:rsid w:val="00E55061"/>
    <w:rsid w:val="00E558CD"/>
    <w:rsid w:val="00E7044F"/>
    <w:rsid w:val="00E73FDF"/>
    <w:rsid w:val="00E81040"/>
    <w:rsid w:val="00E8144B"/>
    <w:rsid w:val="00E824E8"/>
    <w:rsid w:val="00E877A5"/>
    <w:rsid w:val="00E90DCA"/>
    <w:rsid w:val="00E944E0"/>
    <w:rsid w:val="00EA2C8E"/>
    <w:rsid w:val="00EA38BF"/>
    <w:rsid w:val="00EA782E"/>
    <w:rsid w:val="00EB3E7B"/>
    <w:rsid w:val="00ED49CA"/>
    <w:rsid w:val="00EE743B"/>
    <w:rsid w:val="00EF2986"/>
    <w:rsid w:val="00F00B4C"/>
    <w:rsid w:val="00F14CB9"/>
    <w:rsid w:val="00F35E41"/>
    <w:rsid w:val="00F40A8D"/>
    <w:rsid w:val="00F43985"/>
    <w:rsid w:val="00F547D2"/>
    <w:rsid w:val="00F54A18"/>
    <w:rsid w:val="00F55D60"/>
    <w:rsid w:val="00F65050"/>
    <w:rsid w:val="00F73D2A"/>
    <w:rsid w:val="00F90A34"/>
    <w:rsid w:val="00F95BA1"/>
    <w:rsid w:val="00FA38CC"/>
    <w:rsid w:val="00FA6A5F"/>
    <w:rsid w:val="00FB1147"/>
    <w:rsid w:val="00FB4A47"/>
    <w:rsid w:val="00FB77BD"/>
    <w:rsid w:val="00FC4C11"/>
    <w:rsid w:val="00FF4153"/>
    <w:rsid w:val="00FF4C4D"/>
    <w:rsid w:val="26551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DC51642"/>
  <w15:chartTrackingRefBased/>
  <w15:docId w15:val="{39D297D2-3955-44E3-8D08-85DE82CBB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0F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0F37"/>
  </w:style>
  <w:style w:type="paragraph" w:styleId="Footer">
    <w:name w:val="footer"/>
    <w:basedOn w:val="Normal"/>
    <w:link w:val="FooterChar"/>
    <w:uiPriority w:val="99"/>
    <w:unhideWhenUsed/>
    <w:rsid w:val="00920F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0F37"/>
  </w:style>
  <w:style w:type="table" w:styleId="TableGrid">
    <w:name w:val="Table Grid"/>
    <w:basedOn w:val="TableNormal"/>
    <w:uiPriority w:val="39"/>
    <w:rsid w:val="00920F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0C2D"/>
    <w:pPr>
      <w:ind w:left="720"/>
      <w:contextualSpacing/>
    </w:pPr>
  </w:style>
  <w:style w:type="paragraph" w:customStyle="1" w:styleId="paragraph">
    <w:name w:val="paragraph"/>
    <w:basedOn w:val="Normal"/>
    <w:rsid w:val="004937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normaltextrun">
    <w:name w:val="normaltextrun"/>
    <w:basedOn w:val="DefaultParagraphFont"/>
    <w:rsid w:val="00493707"/>
  </w:style>
  <w:style w:type="character" w:customStyle="1" w:styleId="eop">
    <w:name w:val="eop"/>
    <w:basedOn w:val="DefaultParagraphFont"/>
    <w:rsid w:val="00493707"/>
  </w:style>
  <w:style w:type="character" w:styleId="CommentReference">
    <w:name w:val="annotation reference"/>
    <w:basedOn w:val="DefaultParagraphFont"/>
    <w:uiPriority w:val="99"/>
    <w:semiHidden/>
    <w:unhideWhenUsed/>
    <w:rsid w:val="00FB11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B114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B114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11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14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B114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687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37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5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011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84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456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5510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848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1044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164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9368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88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2017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805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261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42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114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16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0519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08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789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759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7873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823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6050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766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3968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388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669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427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5764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20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7840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386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3520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727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5867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491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0505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321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008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571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1166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9571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2985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680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771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057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6539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49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61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0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233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330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2179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596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933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642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8732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426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165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947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985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716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585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274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124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02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272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60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7391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535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96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245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962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75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552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893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692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598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0589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785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8324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682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8111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446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2169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993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0193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639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852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00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28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763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36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012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0374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328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481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83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677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047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8202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784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948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4236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523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150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5575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198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9017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846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7654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270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4262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780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9056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6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8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ED3B433DCE434AAAF9009C03ADBBDD" ma:contentTypeVersion="8" ma:contentTypeDescription="Create a new document." ma:contentTypeScope="" ma:versionID="887bd2fc39296c9a5234e2641e5df85a">
  <xsd:schema xmlns:xsd="http://www.w3.org/2001/XMLSchema" xmlns:xs="http://www.w3.org/2001/XMLSchema" xmlns:p="http://schemas.microsoft.com/office/2006/metadata/properties" xmlns:ns2="39c977c7-84b8-4eec-837e-4951d8de14f7" targetNamespace="http://schemas.microsoft.com/office/2006/metadata/properties" ma:root="true" ma:fieldsID="d1309be66a8f9eae9776a957d004e38e" ns2:_="">
    <xsd:import namespace="39c977c7-84b8-4eec-837e-4951d8de14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c977c7-84b8-4eec-837e-4951d8de14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EFCD51-49B7-41C8-8005-E228FFBAF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c977c7-84b8-4eec-837e-4951d8de14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0C6D99-052A-49C4-9C1A-E26EB54CDD7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1648318-8846-4A40-AF09-14352352E495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39c977c7-84b8-4eec-837e-4951d8de14f7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C2FBD625-D77C-44A4-9582-F9FF3642A65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49</Words>
  <Characters>855</Characters>
  <Application>Microsoft Office Word</Application>
  <DocSecurity>2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Rosete</dc:creator>
  <cp:keywords/>
  <dc:description/>
  <cp:lastModifiedBy>Rob Rosete</cp:lastModifiedBy>
  <cp:revision>32</cp:revision>
  <cp:lastPrinted>2019-06-12T14:48:00Z</cp:lastPrinted>
  <dcterms:created xsi:type="dcterms:W3CDTF">2021-06-11T20:46:00Z</dcterms:created>
  <dcterms:modified xsi:type="dcterms:W3CDTF">2021-06-11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ED3B433DCE434AAAF9009C03ADBBDD</vt:lpwstr>
  </property>
  <property fmtid="{D5CDD505-2E9C-101B-9397-08002B2CF9AE}" pid="3" name="AuthorIds_UIVersion_6144">
    <vt:lpwstr>137</vt:lpwstr>
  </property>
</Properties>
</file>